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BFFF1" w14:textId="40848E0D" w:rsidR="00EC0E25" w:rsidRDefault="00EC0E25" w:rsidP="00EC0E25">
      <w:pPr>
        <w:spacing w:after="480" w:line="240" w:lineRule="auto"/>
        <w:jc w:val="right"/>
        <w:rPr>
          <w:rFonts w:ascii="Arial" w:hAnsi="Arial" w:cs="Arial"/>
          <w:sz w:val="18"/>
          <w:szCs w:val="18"/>
          <w:u w:val="single"/>
        </w:rPr>
      </w:pPr>
      <w:r>
        <w:rPr>
          <w:rFonts w:ascii="Arial" w:hAnsi="Arial" w:cs="Arial"/>
          <w:sz w:val="18"/>
          <w:szCs w:val="18"/>
          <w:u w:val="single"/>
        </w:rPr>
        <w:t>Annex 21</w:t>
      </w:r>
    </w:p>
    <w:p w14:paraId="2229FA05" w14:textId="26CAFCC4" w:rsidR="00F12D0B" w:rsidRPr="003F6C7F" w:rsidRDefault="00F12D0B" w:rsidP="00F12D0B">
      <w:pPr>
        <w:pStyle w:val="WOAHChapterNumber"/>
        <w:rPr>
          <w:lang w:val="en-GB"/>
        </w:rPr>
      </w:pPr>
      <w:r w:rsidRPr="003F6C7F">
        <w:rPr>
          <w:lang w:val="en-GB"/>
        </w:rPr>
        <w:t xml:space="preserve">CHAPTER </w:t>
      </w:r>
      <w:r w:rsidR="00344043" w:rsidRPr="003F6C7F">
        <w:rPr>
          <w:lang w:val="en-GB"/>
        </w:rPr>
        <w:t>15</w:t>
      </w:r>
      <w:r w:rsidRPr="003F6C7F">
        <w:rPr>
          <w:lang w:val="en-GB"/>
        </w:rPr>
        <w:t>.</w:t>
      </w:r>
      <w:r w:rsidR="00344043" w:rsidRPr="003F6C7F">
        <w:rPr>
          <w:lang w:val="en-GB"/>
        </w:rPr>
        <w:t>1</w:t>
      </w:r>
      <w:r w:rsidRPr="003F6C7F">
        <w:rPr>
          <w:lang w:val="en-GB"/>
        </w:rPr>
        <w:t>.</w:t>
      </w:r>
    </w:p>
    <w:p w14:paraId="3F696284" w14:textId="52B9889A" w:rsidR="00F12D0B" w:rsidRPr="00BE1641" w:rsidRDefault="00CE5151" w:rsidP="00F12D0B">
      <w:pPr>
        <w:pStyle w:val="WOAHChapterTitle"/>
        <w:rPr>
          <w:b/>
          <w:bCs/>
        </w:rPr>
      </w:pPr>
      <w:r w:rsidRPr="00BE1641">
        <w:rPr>
          <w:b/>
          <w:bCs/>
        </w:rPr>
        <w:t>INFECTION WITH AFRICAN SWINE FEVER VIRUS</w:t>
      </w:r>
    </w:p>
    <w:p w14:paraId="18CB98EA" w14:textId="77777777" w:rsidR="00505CEF" w:rsidRPr="0067371A" w:rsidRDefault="00505CEF" w:rsidP="00505CEF">
      <w:pPr>
        <w:spacing w:after="240" w:line="240" w:lineRule="auto"/>
        <w:jc w:val="center"/>
        <w:rPr>
          <w:rFonts w:ascii="Arial" w:hAnsi="Arial" w:cs="Arial"/>
          <w:sz w:val="18"/>
          <w:szCs w:val="18"/>
          <w:lang w:val="en"/>
        </w:rPr>
      </w:pPr>
      <w:bookmarkStart w:id="0" w:name="article_selfdeclaration.1."/>
      <w:bookmarkEnd w:id="0"/>
      <w:r w:rsidRPr="0067371A">
        <w:rPr>
          <w:rFonts w:ascii="Arial" w:hAnsi="Arial" w:cs="Arial"/>
          <w:sz w:val="18"/>
          <w:szCs w:val="18"/>
          <w:lang w:val="en"/>
        </w:rPr>
        <w:t>[…]</w:t>
      </w:r>
    </w:p>
    <w:p w14:paraId="48F52D7B" w14:textId="00AA07B3" w:rsidR="00F12D0B" w:rsidRDefault="00F12D0B" w:rsidP="00F12D0B">
      <w:pPr>
        <w:pStyle w:val="WOAHArticleNumber"/>
      </w:pPr>
      <w:r w:rsidRPr="00813562">
        <w:t>Article 1</w:t>
      </w:r>
      <w:r w:rsidR="003E1DCB">
        <w:t>5</w:t>
      </w:r>
      <w:r w:rsidRPr="00813562">
        <w:t>.</w:t>
      </w:r>
      <w:r w:rsidR="003E1DCB">
        <w:t>1</w:t>
      </w:r>
      <w:r w:rsidRPr="00813562">
        <w:t>.</w:t>
      </w:r>
      <w:r w:rsidR="003E1DCB">
        <w:t>2</w:t>
      </w:r>
      <w:r>
        <w:t>.</w:t>
      </w:r>
    </w:p>
    <w:p w14:paraId="00DEA520" w14:textId="453131FA" w:rsidR="00F12D0B" w:rsidRPr="00854B27" w:rsidRDefault="003E1DCB" w:rsidP="00F12D0B">
      <w:pPr>
        <w:pStyle w:val="WOAHArticletitle"/>
      </w:pPr>
      <w:r>
        <w:t>Safe commodities</w:t>
      </w:r>
    </w:p>
    <w:p w14:paraId="78715D24" w14:textId="1954BB73" w:rsidR="00F12D0B" w:rsidRPr="00813562" w:rsidRDefault="003E1DCB" w:rsidP="00F12D0B">
      <w:pPr>
        <w:pStyle w:val="WOAHArticleText"/>
      </w:pPr>
      <w:r>
        <w:t xml:space="preserve">When </w:t>
      </w:r>
      <w:proofErr w:type="spellStart"/>
      <w:r>
        <w:t>authorising</w:t>
      </w:r>
      <w:proofErr w:type="spellEnd"/>
      <w:r>
        <w:t xml:space="preserve"> import</w:t>
      </w:r>
      <w:r w:rsidR="00955BB9" w:rsidRPr="00955BB9">
        <w:rPr>
          <w:u w:val="double"/>
        </w:rPr>
        <w:t>ation</w:t>
      </w:r>
      <w:r>
        <w:t xml:space="preserve"> or transit of the following </w:t>
      </w:r>
      <w:r w:rsidR="00D83947" w:rsidRPr="00234023">
        <w:rPr>
          <w:i/>
          <w:iCs/>
        </w:rPr>
        <w:t>commodities</w:t>
      </w:r>
      <w:r w:rsidR="00D83947">
        <w:t xml:space="preserve">, </w:t>
      </w:r>
      <w:r w:rsidR="00D83947" w:rsidRPr="00234023">
        <w:rPr>
          <w:i/>
          <w:iCs/>
        </w:rPr>
        <w:t>Veterinary Authorities</w:t>
      </w:r>
      <w:r w:rsidR="00D83947">
        <w:t xml:space="preserve"> should not require any ASF-related conditions, regardless of the </w:t>
      </w:r>
      <w:r w:rsidR="00D83947" w:rsidRPr="000F0DFD">
        <w:rPr>
          <w:strike/>
        </w:rPr>
        <w:t xml:space="preserve">ASF status </w:t>
      </w:r>
      <w:r w:rsidR="000F0DFD" w:rsidRPr="000F0DFD">
        <w:rPr>
          <w:i/>
          <w:iCs/>
          <w:u w:val="double"/>
        </w:rPr>
        <w:t>animal health status</w:t>
      </w:r>
      <w:r w:rsidR="000F0DFD" w:rsidRPr="000F0DFD">
        <w:rPr>
          <w:u w:val="double"/>
        </w:rPr>
        <w:t xml:space="preserve"> </w:t>
      </w:r>
      <w:r w:rsidR="00D83947">
        <w:t xml:space="preserve">of the </w:t>
      </w:r>
      <w:r w:rsidR="00D83947" w:rsidRPr="00234023">
        <w:rPr>
          <w:i/>
          <w:iCs/>
        </w:rPr>
        <w:t>exporting country</w:t>
      </w:r>
      <w:r w:rsidR="00D83947">
        <w:t xml:space="preserve"> or </w:t>
      </w:r>
      <w:r w:rsidR="00D83947" w:rsidRPr="00D83947">
        <w:rPr>
          <w:i/>
          <w:iCs/>
        </w:rPr>
        <w:t>zone</w:t>
      </w:r>
      <w:r w:rsidR="00F12D0B" w:rsidRPr="00813562">
        <w:t>:</w:t>
      </w:r>
    </w:p>
    <w:p w14:paraId="5193DBC1" w14:textId="19C2F701" w:rsidR="006644C7" w:rsidRDefault="00F12D0B" w:rsidP="00F12D0B">
      <w:pPr>
        <w:pStyle w:val="WOAHListNumberedPara"/>
      </w:pPr>
      <w:r>
        <w:t>1)</w:t>
      </w:r>
      <w:r>
        <w:tab/>
      </w:r>
      <w:r w:rsidR="007228EF" w:rsidRPr="6ADEC614">
        <w:rPr>
          <w:u w:val="double"/>
        </w:rPr>
        <w:t xml:space="preserve">heat-treated </w:t>
      </w:r>
      <w:r w:rsidR="001E2354" w:rsidRPr="6ADEC614">
        <w:rPr>
          <w:i/>
          <w:iCs/>
        </w:rPr>
        <w:t>meat</w:t>
      </w:r>
      <w:r w:rsidR="007228EF">
        <w:t xml:space="preserve"> </w:t>
      </w:r>
      <w:r w:rsidR="007228EF" w:rsidRPr="6ADEC614">
        <w:rPr>
          <w:i/>
          <w:iCs/>
          <w:u w:val="double"/>
        </w:rPr>
        <w:t>products</w:t>
      </w:r>
      <w:r w:rsidR="001E2354" w:rsidRPr="6ADEC614">
        <w:rPr>
          <w:u w:val="double"/>
        </w:rPr>
        <w:t xml:space="preserve"> </w:t>
      </w:r>
      <w:r w:rsidR="001E2354">
        <w:t>in a hermetically sealed container with a F</w:t>
      </w:r>
      <w:r w:rsidR="001E2354" w:rsidRPr="6ADEC614">
        <w:rPr>
          <w:strike/>
        </w:rPr>
        <w:t>0</w:t>
      </w:r>
      <w:r w:rsidR="004A3D43" w:rsidRPr="6ADEC614">
        <w:rPr>
          <w:u w:val="double"/>
          <w:vertAlign w:val="subscript"/>
        </w:rPr>
        <w:t>0</w:t>
      </w:r>
      <w:r w:rsidR="001E2354">
        <w:t xml:space="preserve"> value of 3 or </w:t>
      </w:r>
      <w:r w:rsidR="006644C7">
        <w:t>above;</w:t>
      </w:r>
    </w:p>
    <w:p w14:paraId="4263CDB2" w14:textId="7E31826C" w:rsidR="006644C7" w:rsidRDefault="00F12D0B" w:rsidP="00F12D0B">
      <w:pPr>
        <w:pStyle w:val="WOAHListNumberedPara"/>
      </w:pPr>
      <w:r>
        <w:t>2)</w:t>
      </w:r>
      <w:r>
        <w:tab/>
      </w:r>
      <w:r w:rsidR="006644C7">
        <w:t>gelatine</w:t>
      </w:r>
      <w:r w:rsidR="006644C7" w:rsidRPr="003264C1">
        <w:rPr>
          <w:strike/>
        </w:rPr>
        <w:t>.</w:t>
      </w:r>
      <w:r w:rsidR="003264C1" w:rsidRPr="003264C1">
        <w:rPr>
          <w:u w:val="double"/>
        </w:rPr>
        <w:t>;</w:t>
      </w:r>
    </w:p>
    <w:p w14:paraId="2BE93E2F" w14:textId="03FFB3D6" w:rsidR="003264C1" w:rsidRPr="006C62AA" w:rsidRDefault="003264C1" w:rsidP="00F12D0B">
      <w:pPr>
        <w:pStyle w:val="WOAHListNumberedPara"/>
        <w:rPr>
          <w:u w:val="double"/>
        </w:rPr>
      </w:pPr>
      <w:r w:rsidRPr="6ADEC614">
        <w:rPr>
          <w:u w:val="double"/>
        </w:rPr>
        <w:t>3)</w:t>
      </w:r>
      <w:r>
        <w:tab/>
      </w:r>
      <w:r w:rsidRPr="6ADEC614">
        <w:rPr>
          <w:u w:val="double"/>
        </w:rPr>
        <w:t>extruded dry pet food.</w:t>
      </w:r>
    </w:p>
    <w:p w14:paraId="5FE4BDD1" w14:textId="17AFCEA0" w:rsidR="006644C7" w:rsidRDefault="006644C7" w:rsidP="00F12D0B">
      <w:pPr>
        <w:pStyle w:val="WOAHListNumberedPara"/>
      </w:pPr>
      <w:r>
        <w:t xml:space="preserve">Other </w:t>
      </w:r>
      <w:r w:rsidRPr="00F826E2">
        <w:rPr>
          <w:i/>
          <w:iCs/>
        </w:rPr>
        <w:t>commodities</w:t>
      </w:r>
      <w:r>
        <w:t xml:space="preserve"> of </w:t>
      </w:r>
      <w:proofErr w:type="spellStart"/>
      <w:r>
        <w:t>suids</w:t>
      </w:r>
      <w:proofErr w:type="spellEnd"/>
      <w:r>
        <w:t xml:space="preserve"> </w:t>
      </w:r>
      <w:r w:rsidR="00F826E2">
        <w:t>can be traded safely if in accordance with the relevant articles of this chapter.</w:t>
      </w:r>
    </w:p>
    <w:p w14:paraId="55CA629E" w14:textId="77777777" w:rsidR="00F50535" w:rsidRPr="0067371A" w:rsidRDefault="00505CEF" w:rsidP="00F50535">
      <w:pPr>
        <w:spacing w:after="240" w:line="240" w:lineRule="auto"/>
        <w:jc w:val="center"/>
        <w:rPr>
          <w:rFonts w:ascii="Arial" w:hAnsi="Arial" w:cs="Arial"/>
          <w:sz w:val="18"/>
          <w:szCs w:val="20"/>
        </w:rPr>
      </w:pPr>
      <w:r w:rsidRPr="0067371A">
        <w:rPr>
          <w:rFonts w:ascii="Arial" w:hAnsi="Arial" w:cs="Arial"/>
          <w:sz w:val="18"/>
          <w:szCs w:val="18"/>
          <w:lang w:val="en"/>
        </w:rPr>
        <w:t>[…]</w:t>
      </w:r>
    </w:p>
    <w:p w14:paraId="503637DD" w14:textId="77777777" w:rsidR="00F50535" w:rsidRDefault="00F50535" w:rsidP="00F50535">
      <w:pPr>
        <w:spacing w:after="240"/>
        <w:ind w:right="58"/>
        <w:jc w:val="center"/>
        <w:rPr>
          <w:rFonts w:ascii="Times New Roman" w:eastAsia="MS Mincho" w:hAnsi="Times New Roman" w:cs="Times New Roman"/>
          <w:kern w:val="2"/>
          <w:sz w:val="20"/>
          <w:szCs w:val="20"/>
        </w:rPr>
      </w:pPr>
      <w:r>
        <w:rPr>
          <w:rFonts w:ascii="Times New Roman" w:eastAsia="MS Mincho" w:hAnsi="Times New Roman" w:cs="Times New Roman"/>
          <w:kern w:val="2"/>
          <w:sz w:val="20"/>
          <w:szCs w:val="20"/>
        </w:rPr>
        <w:t>____________________________</w:t>
      </w:r>
    </w:p>
    <w:p w14:paraId="4B0A0BC6" w14:textId="77777777" w:rsidR="00F50535" w:rsidRPr="00BA4FC9" w:rsidRDefault="00F50535" w:rsidP="00F50535">
      <w:pPr>
        <w:rPr>
          <w:rFonts w:ascii="Times New Roman" w:eastAsia="MS Mincho" w:hAnsi="Times New Roman" w:cs="Times New Roman"/>
          <w:kern w:val="2"/>
          <w:sz w:val="20"/>
          <w:szCs w:val="20"/>
        </w:rPr>
      </w:pPr>
    </w:p>
    <w:p w14:paraId="63F8EB4F" w14:textId="5B7299BF" w:rsidR="00505CEF" w:rsidRDefault="00505CEF" w:rsidP="00F50535">
      <w:pPr>
        <w:spacing w:after="240" w:line="240" w:lineRule="auto"/>
        <w:rPr>
          <w:rFonts w:ascii="Söhne Halbfett" w:hAnsi="Söhne Halbfett" w:cs="Arial"/>
          <w:sz w:val="18"/>
          <w:szCs w:val="18"/>
          <w:lang w:val="en"/>
        </w:rPr>
      </w:pPr>
    </w:p>
    <w:p w14:paraId="73677B7A" w14:textId="77777777" w:rsidR="00505CEF" w:rsidRDefault="00505CEF" w:rsidP="00F12D0B">
      <w:pPr>
        <w:pStyle w:val="WOAHListNumberedPara"/>
      </w:pPr>
    </w:p>
    <w:sectPr w:rsidR="00505CEF" w:rsidSect="00BE1641">
      <w:headerReference w:type="default" r:id="rId11"/>
      <w:footerReference w:type="default" r:id="rId12"/>
      <w:pgSz w:w="12240" w:h="15840" w:code="1"/>
      <w:pgMar w:top="1701" w:right="1134" w:bottom="170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8A3CD" w14:textId="77777777" w:rsidR="00A54E52" w:rsidRDefault="00A54E52" w:rsidP="0007460F">
      <w:pPr>
        <w:spacing w:after="0" w:line="240" w:lineRule="auto"/>
      </w:pPr>
      <w:r>
        <w:separator/>
      </w:r>
    </w:p>
  </w:endnote>
  <w:endnote w:type="continuationSeparator" w:id="0">
    <w:p w14:paraId="51920557" w14:textId="77777777" w:rsidR="00A54E52" w:rsidRDefault="00A54E52" w:rsidP="0007460F">
      <w:pPr>
        <w:spacing w:after="0" w:line="240" w:lineRule="auto"/>
      </w:pPr>
      <w:r>
        <w:continuationSeparator/>
      </w:r>
    </w:p>
  </w:endnote>
  <w:endnote w:type="continuationNotice" w:id="1">
    <w:p w14:paraId="5E3DFA37" w14:textId="77777777" w:rsidR="00A54E52" w:rsidRDefault="00A54E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Söhne Kräftig">
    <w:altName w:val="Calibri"/>
    <w:panose1 w:val="00000000000000000000"/>
    <w:charset w:val="00"/>
    <w:family w:val="swiss"/>
    <w:notTrueType/>
    <w:pitch w:val="variable"/>
    <w:sig w:usb0="20000007" w:usb1="10000001" w:usb2="00000000" w:usb3="00000000" w:csb0="00000193" w:csb1="00000000"/>
  </w:font>
  <w:font w:name="Söhne">
    <w:altName w:val="Calibri"/>
    <w:panose1 w:val="00000000000000000000"/>
    <w:charset w:val="00"/>
    <w:family w:val="swiss"/>
    <w:notTrueType/>
    <w:pitch w:val="variable"/>
    <w:sig w:usb0="20000007" w:usb1="10000001" w:usb2="00000000" w:usb3="00000000" w:csb0="00000193" w:csb1="00000000"/>
  </w:font>
  <w:font w:name="Söhne Halbfett">
    <w:altName w:val="Calibri"/>
    <w:panose1 w:val="00000000000000000000"/>
    <w:charset w:val="00"/>
    <w:family w:val="swiss"/>
    <w:notTrueType/>
    <w:pitch w:val="variable"/>
    <w:sig w:usb0="20000007" w:usb1="10000001"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
      <w:tblW w:w="10774" w:type="dxa"/>
      <w:jc w:val="center"/>
      <w:tblInd w:w="0" w:type="dxa"/>
      <w:tblBorders>
        <w:top w:val="none" w:sz="0" w:space="0" w:color="auto"/>
        <w:left w:val="none" w:sz="0" w:space="0" w:color="auto"/>
        <w:bottom w:val="single" w:sz="6" w:space="0" w:color="FF4815"/>
        <w:right w:val="none" w:sz="0" w:space="0" w:color="auto"/>
        <w:insideH w:val="single" w:sz="6" w:space="0" w:color="FF4815"/>
        <w:insideV w:val="single" w:sz="6" w:space="0" w:color="FF4815"/>
      </w:tblBorders>
      <w:tblLook w:val="04A0" w:firstRow="1" w:lastRow="0" w:firstColumn="1" w:lastColumn="0" w:noHBand="0" w:noVBand="1"/>
    </w:tblPr>
    <w:tblGrid>
      <w:gridCol w:w="7939"/>
      <w:gridCol w:w="2835"/>
    </w:tblGrid>
    <w:tr w:rsidR="00B735C7" w14:paraId="1CF677B7" w14:textId="77777777" w:rsidTr="00ED6487">
      <w:trPr>
        <w:trHeight w:val="58"/>
        <w:jc w:val="center"/>
      </w:trPr>
      <w:tc>
        <w:tcPr>
          <w:tcW w:w="7939" w:type="dxa"/>
          <w:tcBorders>
            <w:top w:val="nil"/>
            <w:left w:val="nil"/>
            <w:bottom w:val="single" w:sz="6" w:space="0" w:color="FF4815"/>
            <w:right w:val="nil"/>
          </w:tcBorders>
        </w:tcPr>
        <w:p w14:paraId="42F9C593" w14:textId="77777777" w:rsidR="00B735C7" w:rsidRDefault="00B735C7" w:rsidP="00B735C7">
          <w:pPr>
            <w:spacing w:after="240"/>
            <w:jc w:val="center"/>
            <w:rPr>
              <w:rFonts w:ascii="Franklin Gothic Demi Cond" w:hAnsi="Franklin Gothic Demi Cond"/>
              <w:color w:val="FF4815"/>
              <w:sz w:val="28"/>
              <w:szCs w:val="28"/>
            </w:rPr>
          </w:pPr>
        </w:p>
      </w:tc>
      <w:tc>
        <w:tcPr>
          <w:tcW w:w="2835" w:type="dxa"/>
          <w:tcBorders>
            <w:top w:val="nil"/>
            <w:left w:val="nil"/>
            <w:bottom w:val="single" w:sz="6" w:space="0" w:color="FF4815"/>
            <w:right w:val="nil"/>
          </w:tcBorders>
        </w:tcPr>
        <w:p w14:paraId="031D7AA3" w14:textId="77777777" w:rsidR="00B735C7" w:rsidRDefault="00B735C7" w:rsidP="00B735C7">
          <w:pPr>
            <w:spacing w:after="240" w:line="256" w:lineRule="auto"/>
            <w:jc w:val="right"/>
            <w:rPr>
              <w:rFonts w:cs="Arial"/>
            </w:rPr>
          </w:pPr>
        </w:p>
      </w:tc>
    </w:tr>
  </w:tbl>
  <w:p w14:paraId="365B5950" w14:textId="77777777" w:rsidR="00B735C7" w:rsidRDefault="00B735C7" w:rsidP="00B735C7">
    <w:pPr>
      <w:tabs>
        <w:tab w:val="center" w:pos="4536"/>
        <w:tab w:val="right" w:pos="9072"/>
      </w:tabs>
      <w:spacing w:after="0" w:line="240" w:lineRule="auto"/>
      <w:rPr>
        <w:rFonts w:ascii="Arial" w:hAnsi="Arial" w:cs="Arial"/>
      </w:rPr>
    </w:pPr>
  </w:p>
  <w:p w14:paraId="3C5C0EA8" w14:textId="3E08D496" w:rsidR="005C20B2" w:rsidRPr="00B735C7" w:rsidRDefault="00B735C7" w:rsidP="00B735C7">
    <w:pPr>
      <w:tabs>
        <w:tab w:val="center" w:pos="4536"/>
        <w:tab w:val="right" w:pos="9638"/>
      </w:tabs>
      <w:spacing w:after="0" w:line="240" w:lineRule="auto"/>
      <w:rPr>
        <w:rFonts w:ascii="Arial" w:hAnsi="Arial" w:cs="Arial"/>
        <w:sz w:val="18"/>
        <w:szCs w:val="18"/>
        <w:lang w:val="en-CA"/>
      </w:rPr>
    </w:pPr>
    <w:r>
      <w:rPr>
        <w:rFonts w:ascii="Arial" w:hAnsi="Arial" w:cs="Arial"/>
        <w:sz w:val="18"/>
        <w:szCs w:val="18"/>
        <w:lang w:val="en-CA"/>
      </w:rPr>
      <w:t>Report of the Meeting of the WOAH Terrestrial Animal Health Standards Commission/September 2023</w:t>
    </w:r>
    <w:r>
      <w:rPr>
        <w:rFonts w:ascii="Arial" w:hAnsi="Arial" w:cs="Arial"/>
        <w:sz w:val="18"/>
        <w:szCs w:val="18"/>
        <w:lang w:val="en-CA"/>
      </w:rPr>
      <w:tab/>
    </w:r>
    <w:r>
      <w:rPr>
        <w:rFonts w:ascii="Arial" w:hAnsi="Arial" w:cs="Arial"/>
        <w:sz w:val="18"/>
        <w:szCs w:val="18"/>
      </w:rPr>
      <w:fldChar w:fldCharType="begin"/>
    </w:r>
    <w:r>
      <w:rPr>
        <w:rFonts w:ascii="Arial" w:hAnsi="Arial" w:cs="Arial"/>
        <w:sz w:val="18"/>
        <w:szCs w:val="18"/>
        <w:lang w:val="en-CA"/>
      </w:rPr>
      <w:instrText>PAGE   \* MERGEFORMAT</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99871" w14:textId="77777777" w:rsidR="00A54E52" w:rsidRDefault="00A54E52" w:rsidP="0007460F">
      <w:pPr>
        <w:spacing w:after="0" w:line="240" w:lineRule="auto"/>
      </w:pPr>
      <w:r>
        <w:separator/>
      </w:r>
    </w:p>
  </w:footnote>
  <w:footnote w:type="continuationSeparator" w:id="0">
    <w:p w14:paraId="0A4DA041" w14:textId="77777777" w:rsidR="00A54E52" w:rsidRDefault="00A54E52" w:rsidP="0007460F">
      <w:pPr>
        <w:spacing w:after="0" w:line="240" w:lineRule="auto"/>
      </w:pPr>
      <w:r>
        <w:continuationSeparator/>
      </w:r>
    </w:p>
  </w:footnote>
  <w:footnote w:type="continuationNotice" w:id="1">
    <w:p w14:paraId="0DA84A2D" w14:textId="77777777" w:rsidR="00A54E52" w:rsidRDefault="00A54E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4" w:type="dxa"/>
      <w:jc w:val="center"/>
      <w:tblBorders>
        <w:bottom w:val="single" w:sz="6" w:space="0" w:color="FF4815"/>
        <w:insideH w:val="single" w:sz="6" w:space="0" w:color="FF4815"/>
        <w:insideV w:val="single" w:sz="6" w:space="0" w:color="FF4815"/>
      </w:tblBorders>
      <w:tblLook w:val="04A0" w:firstRow="1" w:lastRow="0" w:firstColumn="1" w:lastColumn="0" w:noHBand="0" w:noVBand="1"/>
    </w:tblPr>
    <w:tblGrid>
      <w:gridCol w:w="7939"/>
      <w:gridCol w:w="2835"/>
    </w:tblGrid>
    <w:tr w:rsidR="004F4751" w:rsidRPr="00752D68" w14:paraId="55DA232C" w14:textId="77777777" w:rsidTr="00ED6487">
      <w:trPr>
        <w:trHeight w:val="58"/>
        <w:jc w:val="center"/>
      </w:trPr>
      <w:tc>
        <w:tcPr>
          <w:tcW w:w="7939" w:type="dxa"/>
          <w:tcBorders>
            <w:right w:val="nil"/>
          </w:tcBorders>
        </w:tcPr>
        <w:p w14:paraId="393EE1D4" w14:textId="77777777" w:rsidR="004F4751" w:rsidRPr="003D0593" w:rsidRDefault="004F4751" w:rsidP="004F4751">
          <w:pPr>
            <w:spacing w:after="240"/>
            <w:jc w:val="center"/>
            <w:rPr>
              <w:rFonts w:ascii="Franklin Gothic Demi Cond" w:hAnsi="Franklin Gothic Demi Cond"/>
              <w:color w:val="FF4815"/>
              <w:sz w:val="28"/>
              <w:szCs w:val="28"/>
            </w:rPr>
          </w:pPr>
        </w:p>
      </w:tc>
      <w:tc>
        <w:tcPr>
          <w:tcW w:w="2835" w:type="dxa"/>
          <w:tcBorders>
            <w:top w:val="nil"/>
            <w:left w:val="nil"/>
          </w:tcBorders>
        </w:tcPr>
        <w:p w14:paraId="3C6A520A" w14:textId="77777777" w:rsidR="004F4751" w:rsidRPr="00752D68" w:rsidRDefault="004F4751" w:rsidP="004F4751">
          <w:pPr>
            <w:spacing w:after="240"/>
            <w:jc w:val="right"/>
            <w:rPr>
              <w:rFonts w:cs="Arial"/>
            </w:rPr>
          </w:pPr>
        </w:p>
      </w:tc>
    </w:tr>
  </w:tbl>
  <w:p w14:paraId="7EFFE273" w14:textId="1D895998" w:rsidR="00644363" w:rsidRPr="004F4751" w:rsidRDefault="00644363" w:rsidP="004F4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6A3"/>
    <w:multiLevelType w:val="hybridMultilevel"/>
    <w:tmpl w:val="56685C1E"/>
    <w:lvl w:ilvl="0" w:tplc="C688CD94">
      <w:start w:val="1"/>
      <w:numFmt w:val="lowerRoman"/>
      <w:lvlText w:val="%1)"/>
      <w:lvlJc w:val="left"/>
      <w:pPr>
        <w:ind w:left="1789" w:hanging="72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2CB5105"/>
    <w:multiLevelType w:val="hybridMultilevel"/>
    <w:tmpl w:val="EBCE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95A00"/>
    <w:multiLevelType w:val="hybridMultilevel"/>
    <w:tmpl w:val="E4CE72D2"/>
    <w:lvl w:ilvl="0" w:tplc="578C22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743251"/>
    <w:multiLevelType w:val="hybridMultilevel"/>
    <w:tmpl w:val="433835DC"/>
    <w:lvl w:ilvl="0" w:tplc="2E5490A2">
      <w:start w:val="1"/>
      <w:numFmt w:val="decimal"/>
      <w:lvlText w:val="%1."/>
      <w:lvlJc w:val="left"/>
      <w:pPr>
        <w:ind w:left="360" w:hanging="360"/>
      </w:pPr>
      <w:rPr>
        <w:rFonts w:ascii="Times New Roman" w:hAnsi="Times New Roman" w:cs="Times New Roman" w:hint="default"/>
        <w:b/>
        <w:bCs/>
      </w:rPr>
    </w:lvl>
    <w:lvl w:ilvl="1" w:tplc="648A5C92">
      <w:start w:val="1"/>
      <w:numFmt w:val="lowerRoman"/>
      <w:lvlText w:val="%2."/>
      <w:lvlJc w:val="right"/>
      <w:pPr>
        <w:ind w:left="1440" w:hanging="720"/>
      </w:pPr>
      <w:rPr>
        <w:rFonts w:ascii="Times New Roman" w:hAnsi="Times New Roman" w:cs="Times New Roman" w:hint="default"/>
      </w:rPr>
    </w:lvl>
    <w:lvl w:ilvl="2" w:tplc="2EA4B22A">
      <w:start w:val="1"/>
      <w:numFmt w:val="lowerLetter"/>
      <w:lvlText w:val="%3."/>
      <w:lvlJc w:val="left"/>
      <w:pPr>
        <w:ind w:left="2340" w:hanging="72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06935363"/>
    <w:multiLevelType w:val="hybridMultilevel"/>
    <w:tmpl w:val="6A1667F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6D07CFD"/>
    <w:multiLevelType w:val="hybridMultilevel"/>
    <w:tmpl w:val="8FC4B6E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DD0217"/>
    <w:multiLevelType w:val="hybridMultilevel"/>
    <w:tmpl w:val="C1B6EF96"/>
    <w:lvl w:ilvl="0" w:tplc="33E2EA76">
      <w:start w:val="1"/>
      <w:numFmt w:val="lowerRoman"/>
      <w:lvlText w:val="%1)"/>
      <w:lvlJc w:val="left"/>
      <w:pPr>
        <w:ind w:left="2509"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14FFC"/>
    <w:multiLevelType w:val="hybridMultilevel"/>
    <w:tmpl w:val="980A46AE"/>
    <w:lvl w:ilvl="0" w:tplc="04090015">
      <w:start w:val="1"/>
      <w:numFmt w:val="upp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4C907E4"/>
    <w:multiLevelType w:val="hybridMultilevel"/>
    <w:tmpl w:val="654441F0"/>
    <w:lvl w:ilvl="0" w:tplc="33E2EA76">
      <w:start w:val="1"/>
      <w:numFmt w:val="lowerRoman"/>
      <w:lvlText w:val="%1)"/>
      <w:lvlJc w:val="left"/>
      <w:pPr>
        <w:ind w:left="2509" w:hanging="720"/>
      </w:pPr>
      <w:rPr>
        <w:rFonts w:hint="default"/>
      </w:r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9" w15:restartNumberingAfterBreak="0">
    <w:nsid w:val="174318EB"/>
    <w:multiLevelType w:val="hybridMultilevel"/>
    <w:tmpl w:val="124E9A94"/>
    <w:lvl w:ilvl="0" w:tplc="74A6723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4C791C"/>
    <w:multiLevelType w:val="hybridMultilevel"/>
    <w:tmpl w:val="1A9632D4"/>
    <w:lvl w:ilvl="0" w:tplc="2A928A1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103110"/>
    <w:multiLevelType w:val="hybridMultilevel"/>
    <w:tmpl w:val="B0CAAB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C9078A"/>
    <w:multiLevelType w:val="hybridMultilevel"/>
    <w:tmpl w:val="D25CC5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10229F"/>
    <w:multiLevelType w:val="hybridMultilevel"/>
    <w:tmpl w:val="C1EC32E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5347631"/>
    <w:multiLevelType w:val="hybridMultilevel"/>
    <w:tmpl w:val="3224E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C4560"/>
    <w:multiLevelType w:val="hybridMultilevel"/>
    <w:tmpl w:val="8168E140"/>
    <w:lvl w:ilvl="0" w:tplc="043A9B3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7D6D68"/>
    <w:multiLevelType w:val="hybridMultilevel"/>
    <w:tmpl w:val="F45038C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E22A58"/>
    <w:multiLevelType w:val="hybridMultilevel"/>
    <w:tmpl w:val="7BC48BC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7618D3"/>
    <w:multiLevelType w:val="hybridMultilevel"/>
    <w:tmpl w:val="0484AEF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DF3834"/>
    <w:multiLevelType w:val="hybridMultilevel"/>
    <w:tmpl w:val="D3D8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A9449A"/>
    <w:multiLevelType w:val="hybridMultilevel"/>
    <w:tmpl w:val="E79CD7F4"/>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F13DEF"/>
    <w:multiLevelType w:val="hybridMultilevel"/>
    <w:tmpl w:val="EB585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D20F85"/>
    <w:multiLevelType w:val="hybridMultilevel"/>
    <w:tmpl w:val="8168E14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640B41"/>
    <w:multiLevelType w:val="hybridMultilevel"/>
    <w:tmpl w:val="001EB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792E17"/>
    <w:multiLevelType w:val="hybridMultilevel"/>
    <w:tmpl w:val="06C61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A709F7"/>
    <w:multiLevelType w:val="hybridMultilevel"/>
    <w:tmpl w:val="DF764BF2"/>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1171B0"/>
    <w:multiLevelType w:val="hybridMultilevel"/>
    <w:tmpl w:val="F8546512"/>
    <w:lvl w:ilvl="0" w:tplc="D0944EF8">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551B20"/>
    <w:multiLevelType w:val="hybridMultilevel"/>
    <w:tmpl w:val="14461254"/>
    <w:lvl w:ilvl="0" w:tplc="1F86B684">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FE696B"/>
    <w:multiLevelType w:val="hybridMultilevel"/>
    <w:tmpl w:val="4746A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D05149"/>
    <w:multiLevelType w:val="hybridMultilevel"/>
    <w:tmpl w:val="7A78D84A"/>
    <w:lvl w:ilvl="0" w:tplc="6CA6855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5F772B10"/>
    <w:multiLevelType w:val="hybridMultilevel"/>
    <w:tmpl w:val="8E0AB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5661D"/>
    <w:multiLevelType w:val="hybridMultilevel"/>
    <w:tmpl w:val="84DEC6F0"/>
    <w:lvl w:ilvl="0" w:tplc="04090017">
      <w:start w:val="1"/>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7F50082"/>
    <w:multiLevelType w:val="hybridMultilevel"/>
    <w:tmpl w:val="D60E527A"/>
    <w:lvl w:ilvl="0" w:tplc="04090011">
      <w:start w:val="1"/>
      <w:numFmt w:val="decimal"/>
      <w:lvlText w:val="%1)"/>
      <w:lvlJc w:val="left"/>
      <w:pPr>
        <w:ind w:left="1440" w:hanging="720"/>
      </w:pPr>
      <w:rPr>
        <w:rFonts w:hint="default"/>
      </w:rPr>
    </w:lvl>
    <w:lvl w:ilvl="1" w:tplc="FFFFFFFF" w:tentative="1">
      <w:start w:val="1"/>
      <w:numFmt w:val="lowerLetter"/>
      <w:lvlText w:val="%2."/>
      <w:lvlJc w:val="left"/>
      <w:pPr>
        <w:ind w:left="371" w:hanging="360"/>
      </w:pPr>
    </w:lvl>
    <w:lvl w:ilvl="2" w:tplc="FFFFFFFF" w:tentative="1">
      <w:start w:val="1"/>
      <w:numFmt w:val="lowerRoman"/>
      <w:lvlText w:val="%3."/>
      <w:lvlJc w:val="right"/>
      <w:pPr>
        <w:ind w:left="1091" w:hanging="180"/>
      </w:pPr>
    </w:lvl>
    <w:lvl w:ilvl="3" w:tplc="FFFFFFFF" w:tentative="1">
      <w:start w:val="1"/>
      <w:numFmt w:val="decimal"/>
      <w:lvlText w:val="%4."/>
      <w:lvlJc w:val="left"/>
      <w:pPr>
        <w:ind w:left="1811" w:hanging="360"/>
      </w:pPr>
    </w:lvl>
    <w:lvl w:ilvl="4" w:tplc="FFFFFFFF" w:tentative="1">
      <w:start w:val="1"/>
      <w:numFmt w:val="lowerLetter"/>
      <w:lvlText w:val="%5."/>
      <w:lvlJc w:val="left"/>
      <w:pPr>
        <w:ind w:left="2531" w:hanging="360"/>
      </w:pPr>
    </w:lvl>
    <w:lvl w:ilvl="5" w:tplc="FFFFFFFF" w:tentative="1">
      <w:start w:val="1"/>
      <w:numFmt w:val="lowerRoman"/>
      <w:lvlText w:val="%6."/>
      <w:lvlJc w:val="right"/>
      <w:pPr>
        <w:ind w:left="3251" w:hanging="180"/>
      </w:pPr>
    </w:lvl>
    <w:lvl w:ilvl="6" w:tplc="FFFFFFFF" w:tentative="1">
      <w:start w:val="1"/>
      <w:numFmt w:val="decimal"/>
      <w:lvlText w:val="%7."/>
      <w:lvlJc w:val="left"/>
      <w:pPr>
        <w:ind w:left="3971" w:hanging="360"/>
      </w:pPr>
    </w:lvl>
    <w:lvl w:ilvl="7" w:tplc="FFFFFFFF" w:tentative="1">
      <w:start w:val="1"/>
      <w:numFmt w:val="lowerLetter"/>
      <w:lvlText w:val="%8."/>
      <w:lvlJc w:val="left"/>
      <w:pPr>
        <w:ind w:left="4691" w:hanging="360"/>
      </w:pPr>
    </w:lvl>
    <w:lvl w:ilvl="8" w:tplc="FFFFFFFF" w:tentative="1">
      <w:start w:val="1"/>
      <w:numFmt w:val="lowerRoman"/>
      <w:lvlText w:val="%9."/>
      <w:lvlJc w:val="right"/>
      <w:pPr>
        <w:ind w:left="5411" w:hanging="180"/>
      </w:pPr>
    </w:lvl>
  </w:abstractNum>
  <w:abstractNum w:abstractNumId="33" w15:restartNumberingAfterBreak="0">
    <w:nsid w:val="691F11D3"/>
    <w:multiLevelType w:val="hybridMultilevel"/>
    <w:tmpl w:val="DFCE7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6C7596"/>
    <w:multiLevelType w:val="hybridMultilevel"/>
    <w:tmpl w:val="9F74A46E"/>
    <w:lvl w:ilvl="0" w:tplc="DD36F96E">
      <w:start w:val="4"/>
      <w:numFmt w:val="bullet"/>
      <w:lvlText w:val="-"/>
      <w:lvlJc w:val="left"/>
      <w:pPr>
        <w:ind w:left="1069" w:hanging="360"/>
      </w:pPr>
      <w:rPr>
        <w:rFonts w:ascii="Times New Roman" w:eastAsia="SimSun" w:hAnsi="Times New Roman"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5" w15:restartNumberingAfterBreak="0">
    <w:nsid w:val="6CB82141"/>
    <w:multiLevelType w:val="hybridMultilevel"/>
    <w:tmpl w:val="CFC2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25617"/>
    <w:multiLevelType w:val="hybridMultilevel"/>
    <w:tmpl w:val="D52A4A00"/>
    <w:lvl w:ilvl="0" w:tplc="471C6356">
      <w:numFmt w:val="bullet"/>
      <w:lvlText w:val="–"/>
      <w:lvlJc w:val="left"/>
      <w:pPr>
        <w:ind w:left="631" w:hanging="426"/>
      </w:pPr>
      <w:rPr>
        <w:rFonts w:ascii="Arial" w:eastAsia="Arial" w:hAnsi="Arial" w:cs="Arial" w:hint="default"/>
        <w:spacing w:val="-2"/>
        <w:w w:val="100"/>
        <w:sz w:val="18"/>
        <w:szCs w:val="18"/>
        <w:lang w:val="en-US" w:eastAsia="en-US" w:bidi="en-US"/>
      </w:rPr>
    </w:lvl>
    <w:lvl w:ilvl="1" w:tplc="343C334E">
      <w:numFmt w:val="bullet"/>
      <w:lvlText w:val="•"/>
      <w:lvlJc w:val="left"/>
      <w:pPr>
        <w:ind w:left="1558" w:hanging="426"/>
      </w:pPr>
      <w:rPr>
        <w:rFonts w:hint="default"/>
        <w:lang w:val="en-US" w:eastAsia="en-US" w:bidi="en-US"/>
      </w:rPr>
    </w:lvl>
    <w:lvl w:ilvl="2" w:tplc="A8CC2570">
      <w:numFmt w:val="bullet"/>
      <w:lvlText w:val="•"/>
      <w:lvlJc w:val="left"/>
      <w:pPr>
        <w:ind w:left="2477" w:hanging="426"/>
      </w:pPr>
      <w:rPr>
        <w:rFonts w:hint="default"/>
        <w:lang w:val="en-US" w:eastAsia="en-US" w:bidi="en-US"/>
      </w:rPr>
    </w:lvl>
    <w:lvl w:ilvl="3" w:tplc="8958A072">
      <w:numFmt w:val="bullet"/>
      <w:lvlText w:val="•"/>
      <w:lvlJc w:val="left"/>
      <w:pPr>
        <w:ind w:left="3395" w:hanging="426"/>
      </w:pPr>
      <w:rPr>
        <w:rFonts w:hint="default"/>
        <w:lang w:val="en-US" w:eastAsia="en-US" w:bidi="en-US"/>
      </w:rPr>
    </w:lvl>
    <w:lvl w:ilvl="4" w:tplc="A46A0152">
      <w:numFmt w:val="bullet"/>
      <w:lvlText w:val="•"/>
      <w:lvlJc w:val="left"/>
      <w:pPr>
        <w:ind w:left="4314" w:hanging="426"/>
      </w:pPr>
      <w:rPr>
        <w:rFonts w:hint="default"/>
        <w:lang w:val="en-US" w:eastAsia="en-US" w:bidi="en-US"/>
      </w:rPr>
    </w:lvl>
    <w:lvl w:ilvl="5" w:tplc="05CE13FC">
      <w:numFmt w:val="bullet"/>
      <w:lvlText w:val="•"/>
      <w:lvlJc w:val="left"/>
      <w:pPr>
        <w:ind w:left="5232" w:hanging="426"/>
      </w:pPr>
      <w:rPr>
        <w:rFonts w:hint="default"/>
        <w:lang w:val="en-US" w:eastAsia="en-US" w:bidi="en-US"/>
      </w:rPr>
    </w:lvl>
    <w:lvl w:ilvl="6" w:tplc="0A0A7174">
      <w:numFmt w:val="bullet"/>
      <w:lvlText w:val="•"/>
      <w:lvlJc w:val="left"/>
      <w:pPr>
        <w:ind w:left="6151" w:hanging="426"/>
      </w:pPr>
      <w:rPr>
        <w:rFonts w:hint="default"/>
        <w:lang w:val="en-US" w:eastAsia="en-US" w:bidi="en-US"/>
      </w:rPr>
    </w:lvl>
    <w:lvl w:ilvl="7" w:tplc="D9B0E7F2">
      <w:numFmt w:val="bullet"/>
      <w:lvlText w:val="•"/>
      <w:lvlJc w:val="left"/>
      <w:pPr>
        <w:ind w:left="7069" w:hanging="426"/>
      </w:pPr>
      <w:rPr>
        <w:rFonts w:hint="default"/>
        <w:lang w:val="en-US" w:eastAsia="en-US" w:bidi="en-US"/>
      </w:rPr>
    </w:lvl>
    <w:lvl w:ilvl="8" w:tplc="EF8C832E">
      <w:numFmt w:val="bullet"/>
      <w:lvlText w:val="•"/>
      <w:lvlJc w:val="left"/>
      <w:pPr>
        <w:ind w:left="7988" w:hanging="426"/>
      </w:pPr>
      <w:rPr>
        <w:rFonts w:hint="default"/>
        <w:lang w:val="en-US" w:eastAsia="en-US" w:bidi="en-US"/>
      </w:rPr>
    </w:lvl>
  </w:abstractNum>
  <w:abstractNum w:abstractNumId="37" w15:restartNumberingAfterBreak="0">
    <w:nsid w:val="7B4569E6"/>
    <w:multiLevelType w:val="hybridMultilevel"/>
    <w:tmpl w:val="923A4FC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D381272"/>
    <w:multiLevelType w:val="hybridMultilevel"/>
    <w:tmpl w:val="0AACDB64"/>
    <w:lvl w:ilvl="0" w:tplc="2C8677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54867356">
    <w:abstractNumId w:val="18"/>
  </w:num>
  <w:num w:numId="2" w16cid:durableId="1564482210">
    <w:abstractNumId w:val="33"/>
  </w:num>
  <w:num w:numId="3" w16cid:durableId="589890361">
    <w:abstractNumId w:val="9"/>
  </w:num>
  <w:num w:numId="4" w16cid:durableId="485557333">
    <w:abstractNumId w:val="24"/>
  </w:num>
  <w:num w:numId="5" w16cid:durableId="461970478">
    <w:abstractNumId w:val="10"/>
  </w:num>
  <w:num w:numId="6" w16cid:durableId="1272712596">
    <w:abstractNumId w:val="5"/>
  </w:num>
  <w:num w:numId="7" w16cid:durableId="2016808806">
    <w:abstractNumId w:val="7"/>
  </w:num>
  <w:num w:numId="8" w16cid:durableId="194005912">
    <w:abstractNumId w:val="31"/>
  </w:num>
  <w:num w:numId="9" w16cid:durableId="1616667027">
    <w:abstractNumId w:val="25"/>
  </w:num>
  <w:num w:numId="10" w16cid:durableId="1155149580">
    <w:abstractNumId w:val="26"/>
  </w:num>
  <w:num w:numId="11" w16cid:durableId="601501067">
    <w:abstractNumId w:val="17"/>
  </w:num>
  <w:num w:numId="12" w16cid:durableId="1117604526">
    <w:abstractNumId w:val="15"/>
  </w:num>
  <w:num w:numId="13" w16cid:durableId="1750926691">
    <w:abstractNumId w:val="22"/>
  </w:num>
  <w:num w:numId="14" w16cid:durableId="1869442866">
    <w:abstractNumId w:val="14"/>
  </w:num>
  <w:num w:numId="15" w16cid:durableId="1416434326">
    <w:abstractNumId w:val="19"/>
  </w:num>
  <w:num w:numId="16" w16cid:durableId="1125931935">
    <w:abstractNumId w:val="4"/>
  </w:num>
  <w:num w:numId="17" w16cid:durableId="995573130">
    <w:abstractNumId w:val="28"/>
  </w:num>
  <w:num w:numId="18" w16cid:durableId="1002859507">
    <w:abstractNumId w:val="38"/>
  </w:num>
  <w:num w:numId="19" w16cid:durableId="1034112907">
    <w:abstractNumId w:val="2"/>
  </w:num>
  <w:num w:numId="20" w16cid:durableId="1541087257">
    <w:abstractNumId w:val="29"/>
  </w:num>
  <w:num w:numId="21" w16cid:durableId="1030842575">
    <w:abstractNumId w:val="34"/>
  </w:num>
  <w:num w:numId="22" w16cid:durableId="1150056241">
    <w:abstractNumId w:val="0"/>
  </w:num>
  <w:num w:numId="23" w16cid:durableId="482701016">
    <w:abstractNumId w:val="8"/>
  </w:num>
  <w:num w:numId="24" w16cid:durableId="1204369217">
    <w:abstractNumId w:val="6"/>
  </w:num>
  <w:num w:numId="25" w16cid:durableId="656106698">
    <w:abstractNumId w:val="32"/>
  </w:num>
  <w:num w:numId="26" w16cid:durableId="2031300328">
    <w:abstractNumId w:val="36"/>
  </w:num>
  <w:num w:numId="27" w16cid:durableId="258568512">
    <w:abstractNumId w:val="35"/>
  </w:num>
  <w:num w:numId="28" w16cid:durableId="2072263166">
    <w:abstractNumId w:val="1"/>
  </w:num>
  <w:num w:numId="29" w16cid:durableId="617028794">
    <w:abstractNumId w:val="3"/>
  </w:num>
  <w:num w:numId="30" w16cid:durableId="898706762">
    <w:abstractNumId w:val="21"/>
  </w:num>
  <w:num w:numId="31" w16cid:durableId="788091423">
    <w:abstractNumId w:val="12"/>
  </w:num>
  <w:num w:numId="32" w16cid:durableId="342711364">
    <w:abstractNumId w:val="23"/>
  </w:num>
  <w:num w:numId="33" w16cid:durableId="420641249">
    <w:abstractNumId w:val="20"/>
  </w:num>
  <w:num w:numId="34" w16cid:durableId="1112825047">
    <w:abstractNumId w:val="30"/>
  </w:num>
  <w:num w:numId="35" w16cid:durableId="1084761379">
    <w:abstractNumId w:val="27"/>
  </w:num>
  <w:num w:numId="36" w16cid:durableId="2084142069">
    <w:abstractNumId w:val="13"/>
  </w:num>
  <w:num w:numId="37" w16cid:durableId="1608384793">
    <w:abstractNumId w:val="37"/>
  </w:num>
  <w:num w:numId="38" w16cid:durableId="329724183">
    <w:abstractNumId w:val="16"/>
  </w:num>
  <w:num w:numId="39" w16cid:durableId="521975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TGxtDQwsTS2sDRU0lEKTi0uzszPAykwNKgFALw2eCstAAAA"/>
  </w:docVars>
  <w:rsids>
    <w:rsidRoot w:val="002D7E00"/>
    <w:rsid w:val="0000059C"/>
    <w:rsid w:val="000013A6"/>
    <w:rsid w:val="00002E7D"/>
    <w:rsid w:val="0000317E"/>
    <w:rsid w:val="0000426F"/>
    <w:rsid w:val="000052E9"/>
    <w:rsid w:val="00013C07"/>
    <w:rsid w:val="00013C0A"/>
    <w:rsid w:val="00013E08"/>
    <w:rsid w:val="00014109"/>
    <w:rsid w:val="00014419"/>
    <w:rsid w:val="00014EF4"/>
    <w:rsid w:val="000210E0"/>
    <w:rsid w:val="00021EF8"/>
    <w:rsid w:val="0002223C"/>
    <w:rsid w:val="00024F55"/>
    <w:rsid w:val="00027B80"/>
    <w:rsid w:val="0003089E"/>
    <w:rsid w:val="000317D6"/>
    <w:rsid w:val="000321A3"/>
    <w:rsid w:val="0003466C"/>
    <w:rsid w:val="0003486B"/>
    <w:rsid w:val="0003531F"/>
    <w:rsid w:val="00035773"/>
    <w:rsid w:val="00036A02"/>
    <w:rsid w:val="00040FDF"/>
    <w:rsid w:val="000434ED"/>
    <w:rsid w:val="00043A7C"/>
    <w:rsid w:val="00043B79"/>
    <w:rsid w:val="000442E5"/>
    <w:rsid w:val="00044B5F"/>
    <w:rsid w:val="00044EB0"/>
    <w:rsid w:val="00045417"/>
    <w:rsid w:val="000455B2"/>
    <w:rsid w:val="000458AE"/>
    <w:rsid w:val="00045A8C"/>
    <w:rsid w:val="00045F42"/>
    <w:rsid w:val="000463E2"/>
    <w:rsid w:val="00051AFC"/>
    <w:rsid w:val="00053A0E"/>
    <w:rsid w:val="00055032"/>
    <w:rsid w:val="000560EA"/>
    <w:rsid w:val="00056BD5"/>
    <w:rsid w:val="00062520"/>
    <w:rsid w:val="00065C51"/>
    <w:rsid w:val="00070F7B"/>
    <w:rsid w:val="00071A1A"/>
    <w:rsid w:val="0007460F"/>
    <w:rsid w:val="00074E13"/>
    <w:rsid w:val="0007547A"/>
    <w:rsid w:val="00075D47"/>
    <w:rsid w:val="00076B46"/>
    <w:rsid w:val="00076D98"/>
    <w:rsid w:val="000803A7"/>
    <w:rsid w:val="00081943"/>
    <w:rsid w:val="00082EE8"/>
    <w:rsid w:val="000851A4"/>
    <w:rsid w:val="00086B34"/>
    <w:rsid w:val="00087092"/>
    <w:rsid w:val="0008720C"/>
    <w:rsid w:val="00090032"/>
    <w:rsid w:val="00090069"/>
    <w:rsid w:val="00090DC2"/>
    <w:rsid w:val="000942F0"/>
    <w:rsid w:val="00095219"/>
    <w:rsid w:val="0009551A"/>
    <w:rsid w:val="000959F2"/>
    <w:rsid w:val="000A18D0"/>
    <w:rsid w:val="000A1C8B"/>
    <w:rsid w:val="000A25DE"/>
    <w:rsid w:val="000A400D"/>
    <w:rsid w:val="000A643B"/>
    <w:rsid w:val="000A72C7"/>
    <w:rsid w:val="000B0B6D"/>
    <w:rsid w:val="000B2BC7"/>
    <w:rsid w:val="000B4333"/>
    <w:rsid w:val="000B5755"/>
    <w:rsid w:val="000B5CD1"/>
    <w:rsid w:val="000C4F0E"/>
    <w:rsid w:val="000C59C3"/>
    <w:rsid w:val="000C67C6"/>
    <w:rsid w:val="000C7282"/>
    <w:rsid w:val="000D00B4"/>
    <w:rsid w:val="000D0FB7"/>
    <w:rsid w:val="000D2329"/>
    <w:rsid w:val="000D4BE2"/>
    <w:rsid w:val="000D55F7"/>
    <w:rsid w:val="000D67F0"/>
    <w:rsid w:val="000D6EC2"/>
    <w:rsid w:val="000D715B"/>
    <w:rsid w:val="000D7D1E"/>
    <w:rsid w:val="000D7DE5"/>
    <w:rsid w:val="000D7EE9"/>
    <w:rsid w:val="000E36ED"/>
    <w:rsid w:val="000E40A3"/>
    <w:rsid w:val="000F0DFD"/>
    <w:rsid w:val="000F1288"/>
    <w:rsid w:val="000F27A6"/>
    <w:rsid w:val="000F27FB"/>
    <w:rsid w:val="000F336C"/>
    <w:rsid w:val="000F398E"/>
    <w:rsid w:val="000F5A46"/>
    <w:rsid w:val="000F5AC2"/>
    <w:rsid w:val="000F78AB"/>
    <w:rsid w:val="000F7E77"/>
    <w:rsid w:val="00100D91"/>
    <w:rsid w:val="001018C4"/>
    <w:rsid w:val="00101E91"/>
    <w:rsid w:val="00102A5E"/>
    <w:rsid w:val="00102C37"/>
    <w:rsid w:val="00105688"/>
    <w:rsid w:val="00105D21"/>
    <w:rsid w:val="00106122"/>
    <w:rsid w:val="00106558"/>
    <w:rsid w:val="00107624"/>
    <w:rsid w:val="00107D2F"/>
    <w:rsid w:val="00112E9E"/>
    <w:rsid w:val="001142A1"/>
    <w:rsid w:val="00121914"/>
    <w:rsid w:val="00123676"/>
    <w:rsid w:val="00123F47"/>
    <w:rsid w:val="0013070D"/>
    <w:rsid w:val="00141B28"/>
    <w:rsid w:val="00141B83"/>
    <w:rsid w:val="0014234A"/>
    <w:rsid w:val="00145BD5"/>
    <w:rsid w:val="00146402"/>
    <w:rsid w:val="00147762"/>
    <w:rsid w:val="00150CEA"/>
    <w:rsid w:val="0015348E"/>
    <w:rsid w:val="001536CD"/>
    <w:rsid w:val="001541FB"/>
    <w:rsid w:val="001549AF"/>
    <w:rsid w:val="00155772"/>
    <w:rsid w:val="001615D0"/>
    <w:rsid w:val="001616CB"/>
    <w:rsid w:val="00161D1F"/>
    <w:rsid w:val="001620CB"/>
    <w:rsid w:val="001630A6"/>
    <w:rsid w:val="001655F0"/>
    <w:rsid w:val="00166C67"/>
    <w:rsid w:val="001671E4"/>
    <w:rsid w:val="00170FAB"/>
    <w:rsid w:val="00173728"/>
    <w:rsid w:val="00176482"/>
    <w:rsid w:val="0017677F"/>
    <w:rsid w:val="00176E85"/>
    <w:rsid w:val="00177EBC"/>
    <w:rsid w:val="0018425E"/>
    <w:rsid w:val="00184B2A"/>
    <w:rsid w:val="001853D4"/>
    <w:rsid w:val="001854ED"/>
    <w:rsid w:val="001865DA"/>
    <w:rsid w:val="001865FB"/>
    <w:rsid w:val="00186C53"/>
    <w:rsid w:val="00186F93"/>
    <w:rsid w:val="001905D0"/>
    <w:rsid w:val="00191C66"/>
    <w:rsid w:val="00193A63"/>
    <w:rsid w:val="00194949"/>
    <w:rsid w:val="001955F2"/>
    <w:rsid w:val="00196D0A"/>
    <w:rsid w:val="001A1361"/>
    <w:rsid w:val="001A1BBA"/>
    <w:rsid w:val="001A200A"/>
    <w:rsid w:val="001A4725"/>
    <w:rsid w:val="001A4A50"/>
    <w:rsid w:val="001A5238"/>
    <w:rsid w:val="001A5507"/>
    <w:rsid w:val="001A7686"/>
    <w:rsid w:val="001A7694"/>
    <w:rsid w:val="001A7F2B"/>
    <w:rsid w:val="001B0272"/>
    <w:rsid w:val="001B072C"/>
    <w:rsid w:val="001B0810"/>
    <w:rsid w:val="001B52D4"/>
    <w:rsid w:val="001B67F3"/>
    <w:rsid w:val="001B7878"/>
    <w:rsid w:val="001C0A28"/>
    <w:rsid w:val="001C11CA"/>
    <w:rsid w:val="001C1B92"/>
    <w:rsid w:val="001C25B7"/>
    <w:rsid w:val="001C25C9"/>
    <w:rsid w:val="001C31E6"/>
    <w:rsid w:val="001C3317"/>
    <w:rsid w:val="001C5A74"/>
    <w:rsid w:val="001D4C6E"/>
    <w:rsid w:val="001D54C5"/>
    <w:rsid w:val="001D5731"/>
    <w:rsid w:val="001D61FC"/>
    <w:rsid w:val="001D6BA5"/>
    <w:rsid w:val="001E1133"/>
    <w:rsid w:val="001E2354"/>
    <w:rsid w:val="001E24CE"/>
    <w:rsid w:val="001E5FBF"/>
    <w:rsid w:val="001E6D15"/>
    <w:rsid w:val="001E7259"/>
    <w:rsid w:val="001E759E"/>
    <w:rsid w:val="001F1DF0"/>
    <w:rsid w:val="001F5466"/>
    <w:rsid w:val="001F67F6"/>
    <w:rsid w:val="0020233C"/>
    <w:rsid w:val="002024E9"/>
    <w:rsid w:val="00203A4E"/>
    <w:rsid w:val="002051B9"/>
    <w:rsid w:val="00206CDA"/>
    <w:rsid w:val="002077D4"/>
    <w:rsid w:val="00210869"/>
    <w:rsid w:val="0021333A"/>
    <w:rsid w:val="00217175"/>
    <w:rsid w:val="002229B9"/>
    <w:rsid w:val="00224127"/>
    <w:rsid w:val="0022730E"/>
    <w:rsid w:val="00231FA2"/>
    <w:rsid w:val="00232C3A"/>
    <w:rsid w:val="00233AFA"/>
    <w:rsid w:val="00234023"/>
    <w:rsid w:val="0023471C"/>
    <w:rsid w:val="002357CB"/>
    <w:rsid w:val="00236B05"/>
    <w:rsid w:val="00236DA6"/>
    <w:rsid w:val="00240499"/>
    <w:rsid w:val="0024051E"/>
    <w:rsid w:val="0024076A"/>
    <w:rsid w:val="00242A87"/>
    <w:rsid w:val="0024436B"/>
    <w:rsid w:val="00245F00"/>
    <w:rsid w:val="00246C98"/>
    <w:rsid w:val="00247E42"/>
    <w:rsid w:val="002509A6"/>
    <w:rsid w:val="00251248"/>
    <w:rsid w:val="00255DF3"/>
    <w:rsid w:val="00257566"/>
    <w:rsid w:val="002619CE"/>
    <w:rsid w:val="00262EEB"/>
    <w:rsid w:val="002658D5"/>
    <w:rsid w:val="002658E2"/>
    <w:rsid w:val="00265D73"/>
    <w:rsid w:val="00265FFC"/>
    <w:rsid w:val="00267CA0"/>
    <w:rsid w:val="0027148C"/>
    <w:rsid w:val="0027430A"/>
    <w:rsid w:val="0027630E"/>
    <w:rsid w:val="00277DAB"/>
    <w:rsid w:val="00280C33"/>
    <w:rsid w:val="00281916"/>
    <w:rsid w:val="00281B90"/>
    <w:rsid w:val="002820ED"/>
    <w:rsid w:val="002845DC"/>
    <w:rsid w:val="00284FAD"/>
    <w:rsid w:val="00285DAA"/>
    <w:rsid w:val="00286B0C"/>
    <w:rsid w:val="00287EE3"/>
    <w:rsid w:val="00290A38"/>
    <w:rsid w:val="0029127F"/>
    <w:rsid w:val="00292C2B"/>
    <w:rsid w:val="00294059"/>
    <w:rsid w:val="00297534"/>
    <w:rsid w:val="002A116D"/>
    <w:rsid w:val="002A1BF5"/>
    <w:rsid w:val="002A2D60"/>
    <w:rsid w:val="002A640E"/>
    <w:rsid w:val="002B0314"/>
    <w:rsid w:val="002B0591"/>
    <w:rsid w:val="002B0BBD"/>
    <w:rsid w:val="002B5765"/>
    <w:rsid w:val="002B59C0"/>
    <w:rsid w:val="002B6684"/>
    <w:rsid w:val="002B6FE0"/>
    <w:rsid w:val="002B7644"/>
    <w:rsid w:val="002C4AC8"/>
    <w:rsid w:val="002C5165"/>
    <w:rsid w:val="002D197F"/>
    <w:rsid w:val="002D2AF4"/>
    <w:rsid w:val="002D2F5D"/>
    <w:rsid w:val="002D34BE"/>
    <w:rsid w:val="002D76E2"/>
    <w:rsid w:val="002D7E00"/>
    <w:rsid w:val="002E03B7"/>
    <w:rsid w:val="002E124E"/>
    <w:rsid w:val="002E15D3"/>
    <w:rsid w:val="002E3503"/>
    <w:rsid w:val="002E3A26"/>
    <w:rsid w:val="002E43C4"/>
    <w:rsid w:val="002E464E"/>
    <w:rsid w:val="002E4A5D"/>
    <w:rsid w:val="002E5DEF"/>
    <w:rsid w:val="002E7811"/>
    <w:rsid w:val="002E7B40"/>
    <w:rsid w:val="002E7BF8"/>
    <w:rsid w:val="002F001B"/>
    <w:rsid w:val="002F247D"/>
    <w:rsid w:val="002F3662"/>
    <w:rsid w:val="002F43DA"/>
    <w:rsid w:val="002F6685"/>
    <w:rsid w:val="003000B4"/>
    <w:rsid w:val="0030087C"/>
    <w:rsid w:val="00300D3C"/>
    <w:rsid w:val="00302846"/>
    <w:rsid w:val="00310D0A"/>
    <w:rsid w:val="00312531"/>
    <w:rsid w:val="00313E69"/>
    <w:rsid w:val="00315672"/>
    <w:rsid w:val="00315D56"/>
    <w:rsid w:val="003163DB"/>
    <w:rsid w:val="003173D1"/>
    <w:rsid w:val="00323F41"/>
    <w:rsid w:val="003264C1"/>
    <w:rsid w:val="0032656C"/>
    <w:rsid w:val="0033562C"/>
    <w:rsid w:val="00337858"/>
    <w:rsid w:val="00340E54"/>
    <w:rsid w:val="00341081"/>
    <w:rsid w:val="00344043"/>
    <w:rsid w:val="00345FEF"/>
    <w:rsid w:val="00347C99"/>
    <w:rsid w:val="003514F6"/>
    <w:rsid w:val="003530EC"/>
    <w:rsid w:val="00355084"/>
    <w:rsid w:val="0035532B"/>
    <w:rsid w:val="003557FF"/>
    <w:rsid w:val="003564E0"/>
    <w:rsid w:val="00362736"/>
    <w:rsid w:val="003629E5"/>
    <w:rsid w:val="00363155"/>
    <w:rsid w:val="00364617"/>
    <w:rsid w:val="003670CA"/>
    <w:rsid w:val="00370A55"/>
    <w:rsid w:val="00371738"/>
    <w:rsid w:val="0037207F"/>
    <w:rsid w:val="00372410"/>
    <w:rsid w:val="00372BB4"/>
    <w:rsid w:val="0037322E"/>
    <w:rsid w:val="00373902"/>
    <w:rsid w:val="00374BB2"/>
    <w:rsid w:val="003804AE"/>
    <w:rsid w:val="00380890"/>
    <w:rsid w:val="00380DEA"/>
    <w:rsid w:val="00380E7B"/>
    <w:rsid w:val="003830AA"/>
    <w:rsid w:val="003859B2"/>
    <w:rsid w:val="00385C6C"/>
    <w:rsid w:val="003900A0"/>
    <w:rsid w:val="0039022A"/>
    <w:rsid w:val="0039058E"/>
    <w:rsid w:val="00393650"/>
    <w:rsid w:val="003939C5"/>
    <w:rsid w:val="003A0F6A"/>
    <w:rsid w:val="003A13A4"/>
    <w:rsid w:val="003A1CB4"/>
    <w:rsid w:val="003A308B"/>
    <w:rsid w:val="003A37F7"/>
    <w:rsid w:val="003A3EF8"/>
    <w:rsid w:val="003A561B"/>
    <w:rsid w:val="003B03A8"/>
    <w:rsid w:val="003B3885"/>
    <w:rsid w:val="003B40ED"/>
    <w:rsid w:val="003B421C"/>
    <w:rsid w:val="003C15BC"/>
    <w:rsid w:val="003C165E"/>
    <w:rsid w:val="003C1CB3"/>
    <w:rsid w:val="003C4356"/>
    <w:rsid w:val="003C511D"/>
    <w:rsid w:val="003D02F6"/>
    <w:rsid w:val="003D0A7F"/>
    <w:rsid w:val="003D0C34"/>
    <w:rsid w:val="003D1D5C"/>
    <w:rsid w:val="003D1EEB"/>
    <w:rsid w:val="003D466F"/>
    <w:rsid w:val="003D5C5A"/>
    <w:rsid w:val="003D7723"/>
    <w:rsid w:val="003E1DCB"/>
    <w:rsid w:val="003E35BA"/>
    <w:rsid w:val="003E3688"/>
    <w:rsid w:val="003E4C0B"/>
    <w:rsid w:val="003E5B7C"/>
    <w:rsid w:val="003E67CD"/>
    <w:rsid w:val="003F03F6"/>
    <w:rsid w:val="003F0BCE"/>
    <w:rsid w:val="003F0E11"/>
    <w:rsid w:val="003F22BB"/>
    <w:rsid w:val="003F4238"/>
    <w:rsid w:val="003F6C7F"/>
    <w:rsid w:val="003F7666"/>
    <w:rsid w:val="004005BE"/>
    <w:rsid w:val="004006E1"/>
    <w:rsid w:val="00400752"/>
    <w:rsid w:val="004024A0"/>
    <w:rsid w:val="004062F6"/>
    <w:rsid w:val="0040651F"/>
    <w:rsid w:val="00406623"/>
    <w:rsid w:val="0040720C"/>
    <w:rsid w:val="00414F16"/>
    <w:rsid w:val="00416763"/>
    <w:rsid w:val="00416F7E"/>
    <w:rsid w:val="00422C6E"/>
    <w:rsid w:val="00423998"/>
    <w:rsid w:val="00424AA2"/>
    <w:rsid w:val="004251C8"/>
    <w:rsid w:val="0042546C"/>
    <w:rsid w:val="00425A65"/>
    <w:rsid w:val="004268E1"/>
    <w:rsid w:val="00430C3A"/>
    <w:rsid w:val="00431B67"/>
    <w:rsid w:val="00432091"/>
    <w:rsid w:val="00432274"/>
    <w:rsid w:val="0043317C"/>
    <w:rsid w:val="0043595F"/>
    <w:rsid w:val="0043665E"/>
    <w:rsid w:val="004366EA"/>
    <w:rsid w:val="00436D5A"/>
    <w:rsid w:val="004422F5"/>
    <w:rsid w:val="004428C5"/>
    <w:rsid w:val="0044569E"/>
    <w:rsid w:val="0045007A"/>
    <w:rsid w:val="00450264"/>
    <w:rsid w:val="00451A23"/>
    <w:rsid w:val="0045208E"/>
    <w:rsid w:val="0045298F"/>
    <w:rsid w:val="004601DF"/>
    <w:rsid w:val="0046319E"/>
    <w:rsid w:val="00463D4C"/>
    <w:rsid w:val="00464AC1"/>
    <w:rsid w:val="00464BF8"/>
    <w:rsid w:val="004656AB"/>
    <w:rsid w:val="00465741"/>
    <w:rsid w:val="0046686C"/>
    <w:rsid w:val="00466D3C"/>
    <w:rsid w:val="00467115"/>
    <w:rsid w:val="004718D3"/>
    <w:rsid w:val="004722FE"/>
    <w:rsid w:val="0047256F"/>
    <w:rsid w:val="00472CA9"/>
    <w:rsid w:val="004747D1"/>
    <w:rsid w:val="00477952"/>
    <w:rsid w:val="00477A38"/>
    <w:rsid w:val="00481BF7"/>
    <w:rsid w:val="0048272B"/>
    <w:rsid w:val="00482CC3"/>
    <w:rsid w:val="004856D6"/>
    <w:rsid w:val="00486BF0"/>
    <w:rsid w:val="00487121"/>
    <w:rsid w:val="00490AE1"/>
    <w:rsid w:val="00491487"/>
    <w:rsid w:val="0049167B"/>
    <w:rsid w:val="00491ADE"/>
    <w:rsid w:val="00495EE6"/>
    <w:rsid w:val="004A1CEB"/>
    <w:rsid w:val="004A25E4"/>
    <w:rsid w:val="004A2B1A"/>
    <w:rsid w:val="004A3B0F"/>
    <w:rsid w:val="004A3D43"/>
    <w:rsid w:val="004A495D"/>
    <w:rsid w:val="004A53C1"/>
    <w:rsid w:val="004A64A6"/>
    <w:rsid w:val="004B018E"/>
    <w:rsid w:val="004B0CE5"/>
    <w:rsid w:val="004B1D0C"/>
    <w:rsid w:val="004B2EAF"/>
    <w:rsid w:val="004B48A2"/>
    <w:rsid w:val="004B5EE8"/>
    <w:rsid w:val="004B6515"/>
    <w:rsid w:val="004B7B43"/>
    <w:rsid w:val="004C15AE"/>
    <w:rsid w:val="004C1740"/>
    <w:rsid w:val="004C294C"/>
    <w:rsid w:val="004C42A5"/>
    <w:rsid w:val="004C52B7"/>
    <w:rsid w:val="004C7FE9"/>
    <w:rsid w:val="004D0D81"/>
    <w:rsid w:val="004D2576"/>
    <w:rsid w:val="004D2694"/>
    <w:rsid w:val="004D2CDA"/>
    <w:rsid w:val="004D3F6C"/>
    <w:rsid w:val="004D45FE"/>
    <w:rsid w:val="004D5483"/>
    <w:rsid w:val="004D54F5"/>
    <w:rsid w:val="004D6461"/>
    <w:rsid w:val="004E38C2"/>
    <w:rsid w:val="004E4113"/>
    <w:rsid w:val="004E4258"/>
    <w:rsid w:val="004E467C"/>
    <w:rsid w:val="004E52E3"/>
    <w:rsid w:val="004E5895"/>
    <w:rsid w:val="004E6763"/>
    <w:rsid w:val="004E74C5"/>
    <w:rsid w:val="004E7B7A"/>
    <w:rsid w:val="004F3555"/>
    <w:rsid w:val="004F3AC6"/>
    <w:rsid w:val="004F4751"/>
    <w:rsid w:val="004F49D2"/>
    <w:rsid w:val="004F4D27"/>
    <w:rsid w:val="004F5123"/>
    <w:rsid w:val="004F534E"/>
    <w:rsid w:val="004F5905"/>
    <w:rsid w:val="004F5AEB"/>
    <w:rsid w:val="004F79C2"/>
    <w:rsid w:val="005008C5"/>
    <w:rsid w:val="00500C73"/>
    <w:rsid w:val="00500E6D"/>
    <w:rsid w:val="005016AA"/>
    <w:rsid w:val="00503C33"/>
    <w:rsid w:val="00505CEF"/>
    <w:rsid w:val="00506E0C"/>
    <w:rsid w:val="00510A59"/>
    <w:rsid w:val="00511D5B"/>
    <w:rsid w:val="0051442F"/>
    <w:rsid w:val="00516304"/>
    <w:rsid w:val="005179AC"/>
    <w:rsid w:val="00520E40"/>
    <w:rsid w:val="005212F3"/>
    <w:rsid w:val="00521D3F"/>
    <w:rsid w:val="00522EE4"/>
    <w:rsid w:val="0052504D"/>
    <w:rsid w:val="0052637C"/>
    <w:rsid w:val="00527354"/>
    <w:rsid w:val="00533FCD"/>
    <w:rsid w:val="00534768"/>
    <w:rsid w:val="0053593B"/>
    <w:rsid w:val="00536431"/>
    <w:rsid w:val="00541162"/>
    <w:rsid w:val="00542949"/>
    <w:rsid w:val="00542C4C"/>
    <w:rsid w:val="00543B00"/>
    <w:rsid w:val="00544C2E"/>
    <w:rsid w:val="00544F43"/>
    <w:rsid w:val="0054579A"/>
    <w:rsid w:val="0054713D"/>
    <w:rsid w:val="005473CD"/>
    <w:rsid w:val="0055050C"/>
    <w:rsid w:val="00550910"/>
    <w:rsid w:val="005509AB"/>
    <w:rsid w:val="005540FD"/>
    <w:rsid w:val="00555758"/>
    <w:rsid w:val="005565D4"/>
    <w:rsid w:val="0055721E"/>
    <w:rsid w:val="005615E7"/>
    <w:rsid w:val="00562AA8"/>
    <w:rsid w:val="00562E16"/>
    <w:rsid w:val="005630AE"/>
    <w:rsid w:val="005632F1"/>
    <w:rsid w:val="00565385"/>
    <w:rsid w:val="005669BA"/>
    <w:rsid w:val="00566F87"/>
    <w:rsid w:val="00567293"/>
    <w:rsid w:val="0056772A"/>
    <w:rsid w:val="00571ED0"/>
    <w:rsid w:val="005723CD"/>
    <w:rsid w:val="005737FE"/>
    <w:rsid w:val="00573EA1"/>
    <w:rsid w:val="00574BCB"/>
    <w:rsid w:val="00576045"/>
    <w:rsid w:val="005767A2"/>
    <w:rsid w:val="00581E94"/>
    <w:rsid w:val="0058281C"/>
    <w:rsid w:val="00582D3A"/>
    <w:rsid w:val="00584027"/>
    <w:rsid w:val="005845BB"/>
    <w:rsid w:val="005847E1"/>
    <w:rsid w:val="005853E3"/>
    <w:rsid w:val="0058699F"/>
    <w:rsid w:val="00587136"/>
    <w:rsid w:val="00587C89"/>
    <w:rsid w:val="00587CAF"/>
    <w:rsid w:val="005924A4"/>
    <w:rsid w:val="00593176"/>
    <w:rsid w:val="00594338"/>
    <w:rsid w:val="00596696"/>
    <w:rsid w:val="00596892"/>
    <w:rsid w:val="0059789B"/>
    <w:rsid w:val="005A13FF"/>
    <w:rsid w:val="005A16B9"/>
    <w:rsid w:val="005A16C7"/>
    <w:rsid w:val="005A3FBC"/>
    <w:rsid w:val="005A652D"/>
    <w:rsid w:val="005B0566"/>
    <w:rsid w:val="005B2333"/>
    <w:rsid w:val="005B2728"/>
    <w:rsid w:val="005B5EA1"/>
    <w:rsid w:val="005B6421"/>
    <w:rsid w:val="005C0BF5"/>
    <w:rsid w:val="005C1350"/>
    <w:rsid w:val="005C1A24"/>
    <w:rsid w:val="005C20B2"/>
    <w:rsid w:val="005C299E"/>
    <w:rsid w:val="005D0B8A"/>
    <w:rsid w:val="005D1690"/>
    <w:rsid w:val="005D4D0B"/>
    <w:rsid w:val="005D5FB9"/>
    <w:rsid w:val="005D70AD"/>
    <w:rsid w:val="005E1395"/>
    <w:rsid w:val="005E5035"/>
    <w:rsid w:val="005E5068"/>
    <w:rsid w:val="005E5995"/>
    <w:rsid w:val="005E76A8"/>
    <w:rsid w:val="005E78CA"/>
    <w:rsid w:val="005F1AEC"/>
    <w:rsid w:val="005F2941"/>
    <w:rsid w:val="005F3016"/>
    <w:rsid w:val="005F38A1"/>
    <w:rsid w:val="005F3D23"/>
    <w:rsid w:val="005F42D0"/>
    <w:rsid w:val="005F748E"/>
    <w:rsid w:val="00601457"/>
    <w:rsid w:val="00602C90"/>
    <w:rsid w:val="00602D46"/>
    <w:rsid w:val="00603244"/>
    <w:rsid w:val="00604124"/>
    <w:rsid w:val="006049E6"/>
    <w:rsid w:val="00607477"/>
    <w:rsid w:val="00611417"/>
    <w:rsid w:val="00612E8E"/>
    <w:rsid w:val="00614C2F"/>
    <w:rsid w:val="00616810"/>
    <w:rsid w:val="00617625"/>
    <w:rsid w:val="00625307"/>
    <w:rsid w:val="0062558B"/>
    <w:rsid w:val="006262C5"/>
    <w:rsid w:val="00627D24"/>
    <w:rsid w:val="006307B1"/>
    <w:rsid w:val="00634104"/>
    <w:rsid w:val="006345B9"/>
    <w:rsid w:val="0063688E"/>
    <w:rsid w:val="00640080"/>
    <w:rsid w:val="00641B38"/>
    <w:rsid w:val="006428B5"/>
    <w:rsid w:val="0064323B"/>
    <w:rsid w:val="00643254"/>
    <w:rsid w:val="0064354F"/>
    <w:rsid w:val="00644363"/>
    <w:rsid w:val="00644A07"/>
    <w:rsid w:val="0065052B"/>
    <w:rsid w:val="00652B55"/>
    <w:rsid w:val="0065618E"/>
    <w:rsid w:val="00656E2B"/>
    <w:rsid w:val="00661A3C"/>
    <w:rsid w:val="00663DC9"/>
    <w:rsid w:val="006644C7"/>
    <w:rsid w:val="00664C41"/>
    <w:rsid w:val="00670ACE"/>
    <w:rsid w:val="00670C96"/>
    <w:rsid w:val="00672B27"/>
    <w:rsid w:val="0067371A"/>
    <w:rsid w:val="00675597"/>
    <w:rsid w:val="00675D2E"/>
    <w:rsid w:val="0067730F"/>
    <w:rsid w:val="00681586"/>
    <w:rsid w:val="006859F4"/>
    <w:rsid w:val="00686476"/>
    <w:rsid w:val="0068738B"/>
    <w:rsid w:val="00691483"/>
    <w:rsid w:val="00696988"/>
    <w:rsid w:val="00697551"/>
    <w:rsid w:val="00697E78"/>
    <w:rsid w:val="006A2228"/>
    <w:rsid w:val="006A4405"/>
    <w:rsid w:val="006A45F5"/>
    <w:rsid w:val="006A530C"/>
    <w:rsid w:val="006A582B"/>
    <w:rsid w:val="006A69AF"/>
    <w:rsid w:val="006B1A0C"/>
    <w:rsid w:val="006B2639"/>
    <w:rsid w:val="006B4D87"/>
    <w:rsid w:val="006B7AE8"/>
    <w:rsid w:val="006B7BC7"/>
    <w:rsid w:val="006C1E27"/>
    <w:rsid w:val="006C22AE"/>
    <w:rsid w:val="006C3B7D"/>
    <w:rsid w:val="006C5BA6"/>
    <w:rsid w:val="006C626D"/>
    <w:rsid w:val="006C62AA"/>
    <w:rsid w:val="006C7C8C"/>
    <w:rsid w:val="006D00B8"/>
    <w:rsid w:val="006D0FF5"/>
    <w:rsid w:val="006D2A7D"/>
    <w:rsid w:val="006D41BB"/>
    <w:rsid w:val="006D51F4"/>
    <w:rsid w:val="006E08A7"/>
    <w:rsid w:val="006E3CF9"/>
    <w:rsid w:val="006E7B78"/>
    <w:rsid w:val="006F0189"/>
    <w:rsid w:val="006F140B"/>
    <w:rsid w:val="006F2196"/>
    <w:rsid w:val="006F24F1"/>
    <w:rsid w:val="006F2751"/>
    <w:rsid w:val="006F34F1"/>
    <w:rsid w:val="00701D45"/>
    <w:rsid w:val="00703A66"/>
    <w:rsid w:val="00703B81"/>
    <w:rsid w:val="00706B86"/>
    <w:rsid w:val="00714CEB"/>
    <w:rsid w:val="00715570"/>
    <w:rsid w:val="00716261"/>
    <w:rsid w:val="00717DF2"/>
    <w:rsid w:val="00721F95"/>
    <w:rsid w:val="007228EF"/>
    <w:rsid w:val="00724557"/>
    <w:rsid w:val="00724883"/>
    <w:rsid w:val="00727CAF"/>
    <w:rsid w:val="007327B6"/>
    <w:rsid w:val="00733422"/>
    <w:rsid w:val="007353BD"/>
    <w:rsid w:val="00737A76"/>
    <w:rsid w:val="00737A97"/>
    <w:rsid w:val="00741A72"/>
    <w:rsid w:val="0074477F"/>
    <w:rsid w:val="007460AD"/>
    <w:rsid w:val="007511FC"/>
    <w:rsid w:val="007526D6"/>
    <w:rsid w:val="0075471F"/>
    <w:rsid w:val="007551E6"/>
    <w:rsid w:val="00761900"/>
    <w:rsid w:val="00764682"/>
    <w:rsid w:val="007666DE"/>
    <w:rsid w:val="00770DB4"/>
    <w:rsid w:val="00771802"/>
    <w:rsid w:val="00771ED8"/>
    <w:rsid w:val="00774E93"/>
    <w:rsid w:val="007758E1"/>
    <w:rsid w:val="007800FA"/>
    <w:rsid w:val="00780B85"/>
    <w:rsid w:val="0078116C"/>
    <w:rsid w:val="00782CF4"/>
    <w:rsid w:val="00783BFA"/>
    <w:rsid w:val="00784680"/>
    <w:rsid w:val="00784FBC"/>
    <w:rsid w:val="007855A3"/>
    <w:rsid w:val="00785F8A"/>
    <w:rsid w:val="00786B03"/>
    <w:rsid w:val="0079081C"/>
    <w:rsid w:val="007915C5"/>
    <w:rsid w:val="00792036"/>
    <w:rsid w:val="0079293A"/>
    <w:rsid w:val="007932A8"/>
    <w:rsid w:val="007932C8"/>
    <w:rsid w:val="007939B5"/>
    <w:rsid w:val="007973B2"/>
    <w:rsid w:val="007A1365"/>
    <w:rsid w:val="007A1C72"/>
    <w:rsid w:val="007A3720"/>
    <w:rsid w:val="007A59A0"/>
    <w:rsid w:val="007A5CCF"/>
    <w:rsid w:val="007A6E29"/>
    <w:rsid w:val="007B2F38"/>
    <w:rsid w:val="007B35D0"/>
    <w:rsid w:val="007B55CB"/>
    <w:rsid w:val="007B7ABD"/>
    <w:rsid w:val="007B7E5D"/>
    <w:rsid w:val="007C0BF6"/>
    <w:rsid w:val="007C3F07"/>
    <w:rsid w:val="007C48A3"/>
    <w:rsid w:val="007C626D"/>
    <w:rsid w:val="007C6676"/>
    <w:rsid w:val="007C68C1"/>
    <w:rsid w:val="007C7D28"/>
    <w:rsid w:val="007D2EBD"/>
    <w:rsid w:val="007D30A4"/>
    <w:rsid w:val="007D4D8E"/>
    <w:rsid w:val="007D5548"/>
    <w:rsid w:val="007D58D6"/>
    <w:rsid w:val="007D7BBB"/>
    <w:rsid w:val="007E1557"/>
    <w:rsid w:val="007E2FFA"/>
    <w:rsid w:val="007E6ACE"/>
    <w:rsid w:val="007F03B9"/>
    <w:rsid w:val="007F1E8F"/>
    <w:rsid w:val="007F208E"/>
    <w:rsid w:val="007F24ED"/>
    <w:rsid w:val="007F36AB"/>
    <w:rsid w:val="007F4349"/>
    <w:rsid w:val="007F487A"/>
    <w:rsid w:val="007F4964"/>
    <w:rsid w:val="007F696C"/>
    <w:rsid w:val="007F6A5E"/>
    <w:rsid w:val="007F7DE8"/>
    <w:rsid w:val="008013C1"/>
    <w:rsid w:val="00801A29"/>
    <w:rsid w:val="008031AA"/>
    <w:rsid w:val="00804EF9"/>
    <w:rsid w:val="008100DE"/>
    <w:rsid w:val="00811FA3"/>
    <w:rsid w:val="008136A2"/>
    <w:rsid w:val="008149F5"/>
    <w:rsid w:val="00815678"/>
    <w:rsid w:val="00820376"/>
    <w:rsid w:val="00820C34"/>
    <w:rsid w:val="00826F5E"/>
    <w:rsid w:val="00827DF5"/>
    <w:rsid w:val="008302DF"/>
    <w:rsid w:val="00830789"/>
    <w:rsid w:val="00831758"/>
    <w:rsid w:val="00831B88"/>
    <w:rsid w:val="00831D8C"/>
    <w:rsid w:val="00831E8E"/>
    <w:rsid w:val="008332E0"/>
    <w:rsid w:val="0083440E"/>
    <w:rsid w:val="0083583F"/>
    <w:rsid w:val="00835E20"/>
    <w:rsid w:val="00837760"/>
    <w:rsid w:val="00840EDC"/>
    <w:rsid w:val="00845742"/>
    <w:rsid w:val="0084799E"/>
    <w:rsid w:val="008507CF"/>
    <w:rsid w:val="0085378C"/>
    <w:rsid w:val="00861C2F"/>
    <w:rsid w:val="008624FD"/>
    <w:rsid w:val="0086489E"/>
    <w:rsid w:val="0086532B"/>
    <w:rsid w:val="00866D86"/>
    <w:rsid w:val="00867ABE"/>
    <w:rsid w:val="00867E91"/>
    <w:rsid w:val="008707C1"/>
    <w:rsid w:val="00870B74"/>
    <w:rsid w:val="00871644"/>
    <w:rsid w:val="00872E43"/>
    <w:rsid w:val="00873330"/>
    <w:rsid w:val="00873B5D"/>
    <w:rsid w:val="0087660A"/>
    <w:rsid w:val="00877645"/>
    <w:rsid w:val="00880D60"/>
    <w:rsid w:val="00880E56"/>
    <w:rsid w:val="00882D22"/>
    <w:rsid w:val="008840FC"/>
    <w:rsid w:val="00884144"/>
    <w:rsid w:val="008853AE"/>
    <w:rsid w:val="00885F9B"/>
    <w:rsid w:val="00886CBB"/>
    <w:rsid w:val="00894831"/>
    <w:rsid w:val="008A0193"/>
    <w:rsid w:val="008A1418"/>
    <w:rsid w:val="008A280A"/>
    <w:rsid w:val="008A3F30"/>
    <w:rsid w:val="008A4D06"/>
    <w:rsid w:val="008A51A7"/>
    <w:rsid w:val="008A6E3E"/>
    <w:rsid w:val="008B2E6C"/>
    <w:rsid w:val="008B4F3D"/>
    <w:rsid w:val="008B626E"/>
    <w:rsid w:val="008B6820"/>
    <w:rsid w:val="008B6F26"/>
    <w:rsid w:val="008C1E48"/>
    <w:rsid w:val="008C1E90"/>
    <w:rsid w:val="008C207B"/>
    <w:rsid w:val="008C23F5"/>
    <w:rsid w:val="008C52E2"/>
    <w:rsid w:val="008C5AA3"/>
    <w:rsid w:val="008C6C52"/>
    <w:rsid w:val="008D189A"/>
    <w:rsid w:val="008D251D"/>
    <w:rsid w:val="008D3B5D"/>
    <w:rsid w:val="008D6DBB"/>
    <w:rsid w:val="008D7CCC"/>
    <w:rsid w:val="008E1F92"/>
    <w:rsid w:val="008E23BB"/>
    <w:rsid w:val="008E33B0"/>
    <w:rsid w:val="008E4419"/>
    <w:rsid w:val="008E54A0"/>
    <w:rsid w:val="008F463F"/>
    <w:rsid w:val="008F48A9"/>
    <w:rsid w:val="008F63B7"/>
    <w:rsid w:val="008F7134"/>
    <w:rsid w:val="009023F0"/>
    <w:rsid w:val="009056C6"/>
    <w:rsid w:val="0090601C"/>
    <w:rsid w:val="00907029"/>
    <w:rsid w:val="00910FEA"/>
    <w:rsid w:val="00911B1E"/>
    <w:rsid w:val="00915E06"/>
    <w:rsid w:val="00920338"/>
    <w:rsid w:val="00922569"/>
    <w:rsid w:val="00925239"/>
    <w:rsid w:val="0092799A"/>
    <w:rsid w:val="009300AC"/>
    <w:rsid w:val="00934EA8"/>
    <w:rsid w:val="00936E5B"/>
    <w:rsid w:val="00940878"/>
    <w:rsid w:val="009417EB"/>
    <w:rsid w:val="009447FD"/>
    <w:rsid w:val="009450E7"/>
    <w:rsid w:val="00951B9F"/>
    <w:rsid w:val="00955BB9"/>
    <w:rsid w:val="00957EC2"/>
    <w:rsid w:val="00961694"/>
    <w:rsid w:val="00962CE0"/>
    <w:rsid w:val="00965472"/>
    <w:rsid w:val="00965B30"/>
    <w:rsid w:val="00967BDE"/>
    <w:rsid w:val="0097044F"/>
    <w:rsid w:val="00970B68"/>
    <w:rsid w:val="009719DF"/>
    <w:rsid w:val="00971D11"/>
    <w:rsid w:val="00971E13"/>
    <w:rsid w:val="00973AB4"/>
    <w:rsid w:val="00974DC3"/>
    <w:rsid w:val="009753F1"/>
    <w:rsid w:val="00976162"/>
    <w:rsid w:val="00982342"/>
    <w:rsid w:val="0098291E"/>
    <w:rsid w:val="00982F9A"/>
    <w:rsid w:val="0098492C"/>
    <w:rsid w:val="00984BFC"/>
    <w:rsid w:val="00984E0B"/>
    <w:rsid w:val="00985085"/>
    <w:rsid w:val="00985732"/>
    <w:rsid w:val="009904E8"/>
    <w:rsid w:val="0099327B"/>
    <w:rsid w:val="00993B16"/>
    <w:rsid w:val="00995662"/>
    <w:rsid w:val="00995BA9"/>
    <w:rsid w:val="00995E38"/>
    <w:rsid w:val="00996F6E"/>
    <w:rsid w:val="00997069"/>
    <w:rsid w:val="0099706C"/>
    <w:rsid w:val="00997CC8"/>
    <w:rsid w:val="009A6BB4"/>
    <w:rsid w:val="009A7EC7"/>
    <w:rsid w:val="009B25DC"/>
    <w:rsid w:val="009B2B3B"/>
    <w:rsid w:val="009B4837"/>
    <w:rsid w:val="009B6765"/>
    <w:rsid w:val="009B787A"/>
    <w:rsid w:val="009C1C38"/>
    <w:rsid w:val="009C572A"/>
    <w:rsid w:val="009C6691"/>
    <w:rsid w:val="009D19B1"/>
    <w:rsid w:val="009D2013"/>
    <w:rsid w:val="009D4915"/>
    <w:rsid w:val="009D6AD0"/>
    <w:rsid w:val="009D725F"/>
    <w:rsid w:val="009D7621"/>
    <w:rsid w:val="009E4548"/>
    <w:rsid w:val="009E5204"/>
    <w:rsid w:val="009E5ED1"/>
    <w:rsid w:val="009E613B"/>
    <w:rsid w:val="009E779E"/>
    <w:rsid w:val="009E7B6C"/>
    <w:rsid w:val="009F0045"/>
    <w:rsid w:val="009F07B0"/>
    <w:rsid w:val="009F0815"/>
    <w:rsid w:val="009F2CBE"/>
    <w:rsid w:val="009F455F"/>
    <w:rsid w:val="009F75A4"/>
    <w:rsid w:val="009F7845"/>
    <w:rsid w:val="009F79B1"/>
    <w:rsid w:val="00A00F31"/>
    <w:rsid w:val="00A01DD2"/>
    <w:rsid w:val="00A02BFD"/>
    <w:rsid w:val="00A03239"/>
    <w:rsid w:val="00A04E8F"/>
    <w:rsid w:val="00A121D7"/>
    <w:rsid w:val="00A1435E"/>
    <w:rsid w:val="00A15284"/>
    <w:rsid w:val="00A15361"/>
    <w:rsid w:val="00A1612A"/>
    <w:rsid w:val="00A16415"/>
    <w:rsid w:val="00A178EE"/>
    <w:rsid w:val="00A17BD6"/>
    <w:rsid w:val="00A23E09"/>
    <w:rsid w:val="00A24A78"/>
    <w:rsid w:val="00A25A3F"/>
    <w:rsid w:val="00A30ED4"/>
    <w:rsid w:val="00A31947"/>
    <w:rsid w:val="00A41754"/>
    <w:rsid w:val="00A47953"/>
    <w:rsid w:val="00A50EFE"/>
    <w:rsid w:val="00A52C6E"/>
    <w:rsid w:val="00A54818"/>
    <w:rsid w:val="00A54E47"/>
    <w:rsid w:val="00A54E52"/>
    <w:rsid w:val="00A6245E"/>
    <w:rsid w:val="00A62EAF"/>
    <w:rsid w:val="00A64B81"/>
    <w:rsid w:val="00A64B93"/>
    <w:rsid w:val="00A65142"/>
    <w:rsid w:val="00A65765"/>
    <w:rsid w:val="00A65BEC"/>
    <w:rsid w:val="00A7223C"/>
    <w:rsid w:val="00A7244B"/>
    <w:rsid w:val="00A8051D"/>
    <w:rsid w:val="00A836AF"/>
    <w:rsid w:val="00A84CD8"/>
    <w:rsid w:val="00A87734"/>
    <w:rsid w:val="00A9108F"/>
    <w:rsid w:val="00A97CB3"/>
    <w:rsid w:val="00AA12B6"/>
    <w:rsid w:val="00AA160A"/>
    <w:rsid w:val="00AA1D29"/>
    <w:rsid w:val="00AB148C"/>
    <w:rsid w:val="00AB1814"/>
    <w:rsid w:val="00AB1C28"/>
    <w:rsid w:val="00AB27C3"/>
    <w:rsid w:val="00AB2C8B"/>
    <w:rsid w:val="00AB2F31"/>
    <w:rsid w:val="00AB6D28"/>
    <w:rsid w:val="00AB702D"/>
    <w:rsid w:val="00AC135F"/>
    <w:rsid w:val="00AC158E"/>
    <w:rsid w:val="00AC1FC6"/>
    <w:rsid w:val="00AC2536"/>
    <w:rsid w:val="00AD1337"/>
    <w:rsid w:val="00AD19C3"/>
    <w:rsid w:val="00AD225F"/>
    <w:rsid w:val="00AD2649"/>
    <w:rsid w:val="00AD3A3C"/>
    <w:rsid w:val="00AD3DFC"/>
    <w:rsid w:val="00AD68C4"/>
    <w:rsid w:val="00AD6C62"/>
    <w:rsid w:val="00AE016E"/>
    <w:rsid w:val="00AE0EF2"/>
    <w:rsid w:val="00AE17A0"/>
    <w:rsid w:val="00AE3537"/>
    <w:rsid w:val="00AE6262"/>
    <w:rsid w:val="00AF4913"/>
    <w:rsid w:val="00AF5AAD"/>
    <w:rsid w:val="00AF7132"/>
    <w:rsid w:val="00B00DB7"/>
    <w:rsid w:val="00B0310A"/>
    <w:rsid w:val="00B03D19"/>
    <w:rsid w:val="00B11E35"/>
    <w:rsid w:val="00B13648"/>
    <w:rsid w:val="00B13751"/>
    <w:rsid w:val="00B13B35"/>
    <w:rsid w:val="00B14B16"/>
    <w:rsid w:val="00B14EF2"/>
    <w:rsid w:val="00B1644D"/>
    <w:rsid w:val="00B165AA"/>
    <w:rsid w:val="00B16847"/>
    <w:rsid w:val="00B20150"/>
    <w:rsid w:val="00B2576C"/>
    <w:rsid w:val="00B26200"/>
    <w:rsid w:val="00B30029"/>
    <w:rsid w:val="00B3082B"/>
    <w:rsid w:val="00B315CF"/>
    <w:rsid w:val="00B3189E"/>
    <w:rsid w:val="00B34876"/>
    <w:rsid w:val="00B35300"/>
    <w:rsid w:val="00B37127"/>
    <w:rsid w:val="00B3746C"/>
    <w:rsid w:val="00B43888"/>
    <w:rsid w:val="00B4449E"/>
    <w:rsid w:val="00B451A5"/>
    <w:rsid w:val="00B4593F"/>
    <w:rsid w:val="00B47FD3"/>
    <w:rsid w:val="00B51399"/>
    <w:rsid w:val="00B53DC8"/>
    <w:rsid w:val="00B54293"/>
    <w:rsid w:val="00B5517C"/>
    <w:rsid w:val="00B55CA4"/>
    <w:rsid w:val="00B56237"/>
    <w:rsid w:val="00B610D0"/>
    <w:rsid w:val="00B61C37"/>
    <w:rsid w:val="00B64BF7"/>
    <w:rsid w:val="00B65043"/>
    <w:rsid w:val="00B673C0"/>
    <w:rsid w:val="00B675AB"/>
    <w:rsid w:val="00B706FC"/>
    <w:rsid w:val="00B70739"/>
    <w:rsid w:val="00B70CFA"/>
    <w:rsid w:val="00B716AE"/>
    <w:rsid w:val="00B7186C"/>
    <w:rsid w:val="00B735C7"/>
    <w:rsid w:val="00B74B9F"/>
    <w:rsid w:val="00B83179"/>
    <w:rsid w:val="00B837B4"/>
    <w:rsid w:val="00B84562"/>
    <w:rsid w:val="00B8738E"/>
    <w:rsid w:val="00B87C49"/>
    <w:rsid w:val="00B920F9"/>
    <w:rsid w:val="00B92894"/>
    <w:rsid w:val="00B92EE8"/>
    <w:rsid w:val="00B96E7D"/>
    <w:rsid w:val="00B974A3"/>
    <w:rsid w:val="00BA0C01"/>
    <w:rsid w:val="00BA178B"/>
    <w:rsid w:val="00BA36AF"/>
    <w:rsid w:val="00BA3841"/>
    <w:rsid w:val="00BA3847"/>
    <w:rsid w:val="00BA479A"/>
    <w:rsid w:val="00BA60B7"/>
    <w:rsid w:val="00BA60F6"/>
    <w:rsid w:val="00BB03D2"/>
    <w:rsid w:val="00BB0B8F"/>
    <w:rsid w:val="00BB18CE"/>
    <w:rsid w:val="00BB32F1"/>
    <w:rsid w:val="00BB3A62"/>
    <w:rsid w:val="00BB4767"/>
    <w:rsid w:val="00BB6E24"/>
    <w:rsid w:val="00BC071A"/>
    <w:rsid w:val="00BC18BE"/>
    <w:rsid w:val="00BC3391"/>
    <w:rsid w:val="00BC49A9"/>
    <w:rsid w:val="00BC506F"/>
    <w:rsid w:val="00BC63D9"/>
    <w:rsid w:val="00BD104E"/>
    <w:rsid w:val="00BD2189"/>
    <w:rsid w:val="00BD407E"/>
    <w:rsid w:val="00BD575B"/>
    <w:rsid w:val="00BD6305"/>
    <w:rsid w:val="00BD74EE"/>
    <w:rsid w:val="00BE002B"/>
    <w:rsid w:val="00BE0568"/>
    <w:rsid w:val="00BE12FD"/>
    <w:rsid w:val="00BE1641"/>
    <w:rsid w:val="00BE3A58"/>
    <w:rsid w:val="00BE3E06"/>
    <w:rsid w:val="00BE4A99"/>
    <w:rsid w:val="00BE5069"/>
    <w:rsid w:val="00BE6C53"/>
    <w:rsid w:val="00BF1EEC"/>
    <w:rsid w:val="00BF2821"/>
    <w:rsid w:val="00BF5CA5"/>
    <w:rsid w:val="00BF6478"/>
    <w:rsid w:val="00BF6A1A"/>
    <w:rsid w:val="00BF7E65"/>
    <w:rsid w:val="00C0029B"/>
    <w:rsid w:val="00C038A6"/>
    <w:rsid w:val="00C04A9B"/>
    <w:rsid w:val="00C05A74"/>
    <w:rsid w:val="00C0757F"/>
    <w:rsid w:val="00C07CF7"/>
    <w:rsid w:val="00C07EF3"/>
    <w:rsid w:val="00C1013D"/>
    <w:rsid w:val="00C10158"/>
    <w:rsid w:val="00C10927"/>
    <w:rsid w:val="00C1149C"/>
    <w:rsid w:val="00C12796"/>
    <w:rsid w:val="00C1283E"/>
    <w:rsid w:val="00C162DC"/>
    <w:rsid w:val="00C16FF3"/>
    <w:rsid w:val="00C170D6"/>
    <w:rsid w:val="00C176BD"/>
    <w:rsid w:val="00C218B3"/>
    <w:rsid w:val="00C23C67"/>
    <w:rsid w:val="00C32596"/>
    <w:rsid w:val="00C32FEF"/>
    <w:rsid w:val="00C36137"/>
    <w:rsid w:val="00C41040"/>
    <w:rsid w:val="00C42FF8"/>
    <w:rsid w:val="00C43F07"/>
    <w:rsid w:val="00C452F2"/>
    <w:rsid w:val="00C45651"/>
    <w:rsid w:val="00C500D6"/>
    <w:rsid w:val="00C516E8"/>
    <w:rsid w:val="00C51C3A"/>
    <w:rsid w:val="00C51F7F"/>
    <w:rsid w:val="00C54195"/>
    <w:rsid w:val="00C55537"/>
    <w:rsid w:val="00C5634C"/>
    <w:rsid w:val="00C56D85"/>
    <w:rsid w:val="00C57066"/>
    <w:rsid w:val="00C576D2"/>
    <w:rsid w:val="00C60787"/>
    <w:rsid w:val="00C664D1"/>
    <w:rsid w:val="00C674BB"/>
    <w:rsid w:val="00C67545"/>
    <w:rsid w:val="00C70060"/>
    <w:rsid w:val="00C70ECB"/>
    <w:rsid w:val="00C7269D"/>
    <w:rsid w:val="00C73244"/>
    <w:rsid w:val="00C75196"/>
    <w:rsid w:val="00C7798E"/>
    <w:rsid w:val="00C820D3"/>
    <w:rsid w:val="00C82181"/>
    <w:rsid w:val="00C84747"/>
    <w:rsid w:val="00CA1548"/>
    <w:rsid w:val="00CA2D6E"/>
    <w:rsid w:val="00CA33E6"/>
    <w:rsid w:val="00CA35E3"/>
    <w:rsid w:val="00CA3CB7"/>
    <w:rsid w:val="00CA4D97"/>
    <w:rsid w:val="00CA637F"/>
    <w:rsid w:val="00CA76EF"/>
    <w:rsid w:val="00CB13F4"/>
    <w:rsid w:val="00CB33CA"/>
    <w:rsid w:val="00CB4BFD"/>
    <w:rsid w:val="00CB4CDE"/>
    <w:rsid w:val="00CB4DAB"/>
    <w:rsid w:val="00CB6046"/>
    <w:rsid w:val="00CC00E3"/>
    <w:rsid w:val="00CC1C83"/>
    <w:rsid w:val="00CC2C28"/>
    <w:rsid w:val="00CC3EDB"/>
    <w:rsid w:val="00CC469F"/>
    <w:rsid w:val="00CC5E20"/>
    <w:rsid w:val="00CD28B0"/>
    <w:rsid w:val="00CD2D34"/>
    <w:rsid w:val="00CD6364"/>
    <w:rsid w:val="00CD7FF3"/>
    <w:rsid w:val="00CE2004"/>
    <w:rsid w:val="00CE24E3"/>
    <w:rsid w:val="00CE40D9"/>
    <w:rsid w:val="00CE4FE6"/>
    <w:rsid w:val="00CE5151"/>
    <w:rsid w:val="00CE662E"/>
    <w:rsid w:val="00CE6BBF"/>
    <w:rsid w:val="00CE733E"/>
    <w:rsid w:val="00CF28FE"/>
    <w:rsid w:val="00CF59AF"/>
    <w:rsid w:val="00CF69F9"/>
    <w:rsid w:val="00D00B13"/>
    <w:rsid w:val="00D010AF"/>
    <w:rsid w:val="00D0165C"/>
    <w:rsid w:val="00D03414"/>
    <w:rsid w:val="00D04497"/>
    <w:rsid w:val="00D04521"/>
    <w:rsid w:val="00D04D35"/>
    <w:rsid w:val="00D057B9"/>
    <w:rsid w:val="00D12C2F"/>
    <w:rsid w:val="00D15DD6"/>
    <w:rsid w:val="00D15E0E"/>
    <w:rsid w:val="00D177C0"/>
    <w:rsid w:val="00D2083D"/>
    <w:rsid w:val="00D23086"/>
    <w:rsid w:val="00D254C0"/>
    <w:rsid w:val="00D26689"/>
    <w:rsid w:val="00D26F8C"/>
    <w:rsid w:val="00D27318"/>
    <w:rsid w:val="00D27978"/>
    <w:rsid w:val="00D343E3"/>
    <w:rsid w:val="00D3497D"/>
    <w:rsid w:val="00D3636B"/>
    <w:rsid w:val="00D36A2B"/>
    <w:rsid w:val="00D4357A"/>
    <w:rsid w:val="00D4521B"/>
    <w:rsid w:val="00D45241"/>
    <w:rsid w:val="00D505B1"/>
    <w:rsid w:val="00D51BE2"/>
    <w:rsid w:val="00D5346C"/>
    <w:rsid w:val="00D5498C"/>
    <w:rsid w:val="00D55F49"/>
    <w:rsid w:val="00D56883"/>
    <w:rsid w:val="00D57646"/>
    <w:rsid w:val="00D6027B"/>
    <w:rsid w:val="00D645F0"/>
    <w:rsid w:val="00D66B40"/>
    <w:rsid w:val="00D72366"/>
    <w:rsid w:val="00D732F9"/>
    <w:rsid w:val="00D75F3A"/>
    <w:rsid w:val="00D76DF9"/>
    <w:rsid w:val="00D770B3"/>
    <w:rsid w:val="00D779F6"/>
    <w:rsid w:val="00D81367"/>
    <w:rsid w:val="00D83947"/>
    <w:rsid w:val="00D84044"/>
    <w:rsid w:val="00D84ED5"/>
    <w:rsid w:val="00D85E88"/>
    <w:rsid w:val="00D86B3A"/>
    <w:rsid w:val="00D907EA"/>
    <w:rsid w:val="00D9245F"/>
    <w:rsid w:val="00D93F64"/>
    <w:rsid w:val="00D942FB"/>
    <w:rsid w:val="00D96319"/>
    <w:rsid w:val="00DA491A"/>
    <w:rsid w:val="00DA65AA"/>
    <w:rsid w:val="00DB181C"/>
    <w:rsid w:val="00DB398D"/>
    <w:rsid w:val="00DB6483"/>
    <w:rsid w:val="00DC09D7"/>
    <w:rsid w:val="00DC0B39"/>
    <w:rsid w:val="00DC162B"/>
    <w:rsid w:val="00DC1CA8"/>
    <w:rsid w:val="00DC4FA5"/>
    <w:rsid w:val="00DC7FC0"/>
    <w:rsid w:val="00DD1BB5"/>
    <w:rsid w:val="00DD2B76"/>
    <w:rsid w:val="00DD35EA"/>
    <w:rsid w:val="00DD3937"/>
    <w:rsid w:val="00DD6190"/>
    <w:rsid w:val="00DD71B1"/>
    <w:rsid w:val="00DD76C2"/>
    <w:rsid w:val="00DE0037"/>
    <w:rsid w:val="00DE018B"/>
    <w:rsid w:val="00DF3D50"/>
    <w:rsid w:val="00DF7FB5"/>
    <w:rsid w:val="00E00DD7"/>
    <w:rsid w:val="00E029A6"/>
    <w:rsid w:val="00E03B5D"/>
    <w:rsid w:val="00E04660"/>
    <w:rsid w:val="00E06F96"/>
    <w:rsid w:val="00E109B1"/>
    <w:rsid w:val="00E10CAD"/>
    <w:rsid w:val="00E136F6"/>
    <w:rsid w:val="00E14136"/>
    <w:rsid w:val="00E148A4"/>
    <w:rsid w:val="00E159F6"/>
    <w:rsid w:val="00E15BBE"/>
    <w:rsid w:val="00E16156"/>
    <w:rsid w:val="00E170A5"/>
    <w:rsid w:val="00E20770"/>
    <w:rsid w:val="00E21966"/>
    <w:rsid w:val="00E22AF7"/>
    <w:rsid w:val="00E22BCE"/>
    <w:rsid w:val="00E242F6"/>
    <w:rsid w:val="00E278D2"/>
    <w:rsid w:val="00E33FE3"/>
    <w:rsid w:val="00E345FE"/>
    <w:rsid w:val="00E348EF"/>
    <w:rsid w:val="00E374E2"/>
    <w:rsid w:val="00E37625"/>
    <w:rsid w:val="00E409EB"/>
    <w:rsid w:val="00E44EAF"/>
    <w:rsid w:val="00E478F2"/>
    <w:rsid w:val="00E4793C"/>
    <w:rsid w:val="00E50D6D"/>
    <w:rsid w:val="00E565EF"/>
    <w:rsid w:val="00E5767A"/>
    <w:rsid w:val="00E600F3"/>
    <w:rsid w:val="00E60521"/>
    <w:rsid w:val="00E61AEF"/>
    <w:rsid w:val="00E62359"/>
    <w:rsid w:val="00E62B25"/>
    <w:rsid w:val="00E62B5E"/>
    <w:rsid w:val="00E6313A"/>
    <w:rsid w:val="00E632B1"/>
    <w:rsid w:val="00E65A98"/>
    <w:rsid w:val="00E705CA"/>
    <w:rsid w:val="00E70F1F"/>
    <w:rsid w:val="00E71D84"/>
    <w:rsid w:val="00E748E5"/>
    <w:rsid w:val="00E81F82"/>
    <w:rsid w:val="00E835A4"/>
    <w:rsid w:val="00E8614B"/>
    <w:rsid w:val="00E862D0"/>
    <w:rsid w:val="00E9183F"/>
    <w:rsid w:val="00E9197B"/>
    <w:rsid w:val="00E93E41"/>
    <w:rsid w:val="00E95DDD"/>
    <w:rsid w:val="00E971F8"/>
    <w:rsid w:val="00EA21B6"/>
    <w:rsid w:val="00EA3034"/>
    <w:rsid w:val="00EA3671"/>
    <w:rsid w:val="00EA3C1E"/>
    <w:rsid w:val="00EA4AD5"/>
    <w:rsid w:val="00EA4B4B"/>
    <w:rsid w:val="00EA6CB0"/>
    <w:rsid w:val="00EA7580"/>
    <w:rsid w:val="00EA76ED"/>
    <w:rsid w:val="00EB36C6"/>
    <w:rsid w:val="00EB514A"/>
    <w:rsid w:val="00EB6F1C"/>
    <w:rsid w:val="00EC0E25"/>
    <w:rsid w:val="00EC1BEC"/>
    <w:rsid w:val="00EC1D76"/>
    <w:rsid w:val="00EC3FCA"/>
    <w:rsid w:val="00EC69C3"/>
    <w:rsid w:val="00EC6B58"/>
    <w:rsid w:val="00ED21FD"/>
    <w:rsid w:val="00ED2291"/>
    <w:rsid w:val="00ED2423"/>
    <w:rsid w:val="00ED261D"/>
    <w:rsid w:val="00ED381B"/>
    <w:rsid w:val="00EE08E5"/>
    <w:rsid w:val="00EE09EB"/>
    <w:rsid w:val="00EE1BC6"/>
    <w:rsid w:val="00EE3ADF"/>
    <w:rsid w:val="00EE465B"/>
    <w:rsid w:val="00EE4BA6"/>
    <w:rsid w:val="00EE5A2D"/>
    <w:rsid w:val="00EE6EE9"/>
    <w:rsid w:val="00EE6F44"/>
    <w:rsid w:val="00EE7230"/>
    <w:rsid w:val="00EE723D"/>
    <w:rsid w:val="00EF0115"/>
    <w:rsid w:val="00EF2B4A"/>
    <w:rsid w:val="00EF3A03"/>
    <w:rsid w:val="00EF424B"/>
    <w:rsid w:val="00EF493E"/>
    <w:rsid w:val="00EF6E1C"/>
    <w:rsid w:val="00F0012F"/>
    <w:rsid w:val="00F00CB1"/>
    <w:rsid w:val="00F01BAB"/>
    <w:rsid w:val="00F02A3A"/>
    <w:rsid w:val="00F04C49"/>
    <w:rsid w:val="00F054FD"/>
    <w:rsid w:val="00F05698"/>
    <w:rsid w:val="00F066E6"/>
    <w:rsid w:val="00F06F63"/>
    <w:rsid w:val="00F07021"/>
    <w:rsid w:val="00F10A6E"/>
    <w:rsid w:val="00F12D0B"/>
    <w:rsid w:val="00F135D1"/>
    <w:rsid w:val="00F144B5"/>
    <w:rsid w:val="00F1462D"/>
    <w:rsid w:val="00F16756"/>
    <w:rsid w:val="00F16C66"/>
    <w:rsid w:val="00F16D2A"/>
    <w:rsid w:val="00F179B2"/>
    <w:rsid w:val="00F21521"/>
    <w:rsid w:val="00F22E8F"/>
    <w:rsid w:val="00F2653B"/>
    <w:rsid w:val="00F31D9F"/>
    <w:rsid w:val="00F32CD3"/>
    <w:rsid w:val="00F32DCF"/>
    <w:rsid w:val="00F33ED0"/>
    <w:rsid w:val="00F41F92"/>
    <w:rsid w:val="00F4530E"/>
    <w:rsid w:val="00F45C20"/>
    <w:rsid w:val="00F45E75"/>
    <w:rsid w:val="00F47458"/>
    <w:rsid w:val="00F50535"/>
    <w:rsid w:val="00F51E7E"/>
    <w:rsid w:val="00F53C56"/>
    <w:rsid w:val="00F55244"/>
    <w:rsid w:val="00F56BD6"/>
    <w:rsid w:val="00F61F8E"/>
    <w:rsid w:val="00F62CC6"/>
    <w:rsid w:val="00F63131"/>
    <w:rsid w:val="00F63B0A"/>
    <w:rsid w:val="00F6529F"/>
    <w:rsid w:val="00F65A0A"/>
    <w:rsid w:val="00F70B7F"/>
    <w:rsid w:val="00F73AE6"/>
    <w:rsid w:val="00F752AE"/>
    <w:rsid w:val="00F771E1"/>
    <w:rsid w:val="00F77FAC"/>
    <w:rsid w:val="00F826E2"/>
    <w:rsid w:val="00F8494B"/>
    <w:rsid w:val="00F8554F"/>
    <w:rsid w:val="00F86914"/>
    <w:rsid w:val="00F869E5"/>
    <w:rsid w:val="00F87AE9"/>
    <w:rsid w:val="00F91B80"/>
    <w:rsid w:val="00F92004"/>
    <w:rsid w:val="00F935C1"/>
    <w:rsid w:val="00F94F6C"/>
    <w:rsid w:val="00F95D47"/>
    <w:rsid w:val="00F96482"/>
    <w:rsid w:val="00FA0F6D"/>
    <w:rsid w:val="00FA49E3"/>
    <w:rsid w:val="00FA645E"/>
    <w:rsid w:val="00FA71BE"/>
    <w:rsid w:val="00FB2A78"/>
    <w:rsid w:val="00FB3694"/>
    <w:rsid w:val="00FB7786"/>
    <w:rsid w:val="00FC1B51"/>
    <w:rsid w:val="00FC1E8F"/>
    <w:rsid w:val="00FC1F9B"/>
    <w:rsid w:val="00FC3CA0"/>
    <w:rsid w:val="00FC40C1"/>
    <w:rsid w:val="00FC7601"/>
    <w:rsid w:val="00FD0796"/>
    <w:rsid w:val="00FD163C"/>
    <w:rsid w:val="00FD33C2"/>
    <w:rsid w:val="00FD39CB"/>
    <w:rsid w:val="00FD5397"/>
    <w:rsid w:val="00FD6A46"/>
    <w:rsid w:val="00FD7B9F"/>
    <w:rsid w:val="00FE039F"/>
    <w:rsid w:val="00FE1718"/>
    <w:rsid w:val="00FE2C37"/>
    <w:rsid w:val="00FE609A"/>
    <w:rsid w:val="00FF1D2C"/>
    <w:rsid w:val="00FF26E5"/>
    <w:rsid w:val="00FF2725"/>
    <w:rsid w:val="00FF2C0F"/>
    <w:rsid w:val="00FF2EB2"/>
    <w:rsid w:val="01040FA0"/>
    <w:rsid w:val="09628DF1"/>
    <w:rsid w:val="160A3BA2"/>
    <w:rsid w:val="2480B2BE"/>
    <w:rsid w:val="2548E16A"/>
    <w:rsid w:val="2ACC0FCE"/>
    <w:rsid w:val="2D7DCEB4"/>
    <w:rsid w:val="32108F13"/>
    <w:rsid w:val="341075B5"/>
    <w:rsid w:val="36086D32"/>
    <w:rsid w:val="3673A6D7"/>
    <w:rsid w:val="47CC07C2"/>
    <w:rsid w:val="4CBEC5EA"/>
    <w:rsid w:val="50844951"/>
    <w:rsid w:val="56084FD6"/>
    <w:rsid w:val="568FB1BD"/>
    <w:rsid w:val="6ADEC614"/>
    <w:rsid w:val="6BC8094E"/>
    <w:rsid w:val="76CAFA42"/>
    <w:rsid w:val="7CAB195F"/>
    <w:rsid w:val="7D850D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A8CF8F"/>
  <w15:chartTrackingRefBased/>
  <w15:docId w15:val="{B5A45B07-30AF-4BB3-86CB-69E9C6CE2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6DF9"/>
    <w:pPr>
      <w:keepNext/>
      <w:keepLines/>
      <w:spacing w:before="480" w:after="0" w:line="276" w:lineRule="auto"/>
      <w:outlineLvl w:val="0"/>
    </w:pPr>
    <w:rPr>
      <w:rFonts w:ascii="Arial" w:eastAsia="MS Gothic" w:hAnsi="Arial" w:cs="Times New Roman"/>
      <w:b/>
      <w:bCs/>
      <w:color w:val="365F91"/>
      <w:sz w:val="28"/>
      <w:szCs w:val="28"/>
      <w:lang w:val="en-GB" w:eastAsia="ja-JP"/>
    </w:rPr>
  </w:style>
  <w:style w:type="paragraph" w:styleId="Heading3">
    <w:name w:val="heading 3"/>
    <w:basedOn w:val="Normal"/>
    <w:next w:val="Normal"/>
    <w:link w:val="Heading3Char"/>
    <w:uiPriority w:val="9"/>
    <w:semiHidden/>
    <w:unhideWhenUsed/>
    <w:qFormat/>
    <w:rsid w:val="00F12D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089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12D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97D"/>
    <w:pPr>
      <w:ind w:left="720"/>
      <w:contextualSpacing/>
    </w:pPr>
  </w:style>
  <w:style w:type="character" w:styleId="CommentReference">
    <w:name w:val="annotation reference"/>
    <w:basedOn w:val="DefaultParagraphFont"/>
    <w:uiPriority w:val="99"/>
    <w:semiHidden/>
    <w:unhideWhenUsed/>
    <w:rsid w:val="00873330"/>
    <w:rPr>
      <w:sz w:val="16"/>
      <w:szCs w:val="16"/>
    </w:rPr>
  </w:style>
  <w:style w:type="paragraph" w:styleId="CommentText">
    <w:name w:val="annotation text"/>
    <w:basedOn w:val="Normal"/>
    <w:link w:val="CommentTextChar"/>
    <w:uiPriority w:val="99"/>
    <w:unhideWhenUsed/>
    <w:rsid w:val="00873330"/>
    <w:pPr>
      <w:spacing w:line="240" w:lineRule="auto"/>
    </w:pPr>
    <w:rPr>
      <w:sz w:val="20"/>
      <w:szCs w:val="20"/>
    </w:rPr>
  </w:style>
  <w:style w:type="character" w:customStyle="1" w:styleId="CommentTextChar">
    <w:name w:val="Comment Text Char"/>
    <w:basedOn w:val="DefaultParagraphFont"/>
    <w:link w:val="CommentText"/>
    <w:uiPriority w:val="99"/>
    <w:rsid w:val="00873330"/>
    <w:rPr>
      <w:sz w:val="20"/>
      <w:szCs w:val="20"/>
    </w:rPr>
  </w:style>
  <w:style w:type="paragraph" w:styleId="CommentSubject">
    <w:name w:val="annotation subject"/>
    <w:basedOn w:val="CommentText"/>
    <w:next w:val="CommentText"/>
    <w:link w:val="CommentSubjectChar"/>
    <w:uiPriority w:val="99"/>
    <w:semiHidden/>
    <w:unhideWhenUsed/>
    <w:rsid w:val="00873330"/>
    <w:rPr>
      <w:b/>
      <w:bCs/>
    </w:rPr>
  </w:style>
  <w:style w:type="character" w:customStyle="1" w:styleId="CommentSubjectChar">
    <w:name w:val="Comment Subject Char"/>
    <w:basedOn w:val="CommentTextChar"/>
    <w:link w:val="CommentSubject"/>
    <w:uiPriority w:val="99"/>
    <w:semiHidden/>
    <w:rsid w:val="00873330"/>
    <w:rPr>
      <w:b/>
      <w:bCs/>
      <w:sz w:val="20"/>
      <w:szCs w:val="20"/>
    </w:rPr>
  </w:style>
  <w:style w:type="paragraph" w:styleId="BalloonText">
    <w:name w:val="Balloon Text"/>
    <w:basedOn w:val="Normal"/>
    <w:link w:val="BalloonTextChar"/>
    <w:uiPriority w:val="99"/>
    <w:semiHidden/>
    <w:unhideWhenUsed/>
    <w:rsid w:val="00873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330"/>
    <w:rPr>
      <w:rFonts w:ascii="Segoe UI" w:hAnsi="Segoe UI" w:cs="Segoe UI"/>
      <w:sz w:val="18"/>
      <w:szCs w:val="18"/>
    </w:rPr>
  </w:style>
  <w:style w:type="paragraph" w:styleId="FootnoteText">
    <w:name w:val="footnote text"/>
    <w:basedOn w:val="Normal"/>
    <w:link w:val="FootnoteTextChar"/>
    <w:uiPriority w:val="99"/>
    <w:semiHidden/>
    <w:unhideWhenUsed/>
    <w:rsid w:val="000746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460F"/>
    <w:rPr>
      <w:sz w:val="20"/>
      <w:szCs w:val="20"/>
    </w:rPr>
  </w:style>
  <w:style w:type="character" w:styleId="FootnoteReference">
    <w:name w:val="footnote reference"/>
    <w:basedOn w:val="DefaultParagraphFont"/>
    <w:uiPriority w:val="99"/>
    <w:semiHidden/>
    <w:unhideWhenUsed/>
    <w:rsid w:val="0007460F"/>
    <w:rPr>
      <w:vertAlign w:val="superscript"/>
    </w:rPr>
  </w:style>
  <w:style w:type="table" w:styleId="TableGrid">
    <w:name w:val="Table Grid"/>
    <w:basedOn w:val="TableNormal"/>
    <w:uiPriority w:val="39"/>
    <w:rsid w:val="00644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644363"/>
    <w:pPr>
      <w:tabs>
        <w:tab w:val="center" w:pos="4513"/>
        <w:tab w:val="right" w:pos="9026"/>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644363"/>
  </w:style>
  <w:style w:type="paragraph" w:styleId="Footer">
    <w:name w:val="footer"/>
    <w:basedOn w:val="Normal"/>
    <w:link w:val="FooterChar"/>
    <w:uiPriority w:val="99"/>
    <w:unhideWhenUsed/>
    <w:rsid w:val="00644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4363"/>
  </w:style>
  <w:style w:type="paragraph" w:customStyle="1" w:styleId="titre">
    <w:name w:val="titre"/>
    <w:basedOn w:val="Normal"/>
    <w:rsid w:val="00D010AF"/>
    <w:pPr>
      <w:overflowPunct w:val="0"/>
      <w:autoSpaceDE w:val="0"/>
      <w:autoSpaceDN w:val="0"/>
      <w:adjustRightInd w:val="0"/>
      <w:spacing w:after="240" w:line="240" w:lineRule="auto"/>
      <w:jc w:val="center"/>
    </w:pPr>
    <w:rPr>
      <w:rFonts w:ascii="Century" w:eastAsia="MS Mincho" w:hAnsi="Century" w:cs="Times New Roman"/>
      <w:b/>
      <w:noProof/>
      <w:szCs w:val="20"/>
      <w:lang w:val="en-GB" w:eastAsia="ja-JP"/>
    </w:rPr>
  </w:style>
  <w:style w:type="character" w:styleId="Hyperlink">
    <w:name w:val="Hyperlink"/>
    <w:basedOn w:val="DefaultParagraphFont"/>
    <w:uiPriority w:val="99"/>
    <w:unhideWhenUsed/>
    <w:rsid w:val="00D010AF"/>
    <w:rPr>
      <w:color w:val="0563C1" w:themeColor="hyperlink"/>
      <w:u w:val="single"/>
    </w:rPr>
  </w:style>
  <w:style w:type="paragraph" w:customStyle="1" w:styleId="Default">
    <w:name w:val="Default"/>
    <w:rsid w:val="00996F6E"/>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Revision">
    <w:name w:val="Revision"/>
    <w:hidden/>
    <w:uiPriority w:val="99"/>
    <w:semiHidden/>
    <w:rsid w:val="00AA1D29"/>
    <w:pPr>
      <w:spacing w:after="0" w:line="240" w:lineRule="auto"/>
    </w:pPr>
  </w:style>
  <w:style w:type="character" w:styleId="UnresolvedMention">
    <w:name w:val="Unresolved Mention"/>
    <w:basedOn w:val="DefaultParagraphFont"/>
    <w:uiPriority w:val="99"/>
    <w:semiHidden/>
    <w:unhideWhenUsed/>
    <w:rsid w:val="00BA0C01"/>
    <w:rPr>
      <w:color w:val="605E5C"/>
      <w:shd w:val="clear" w:color="auto" w:fill="E1DFDD"/>
    </w:rPr>
  </w:style>
  <w:style w:type="character" w:styleId="FollowedHyperlink">
    <w:name w:val="FollowedHyperlink"/>
    <w:basedOn w:val="DefaultParagraphFont"/>
    <w:uiPriority w:val="99"/>
    <w:semiHidden/>
    <w:unhideWhenUsed/>
    <w:rsid w:val="003629E5"/>
    <w:rPr>
      <w:color w:val="954F72" w:themeColor="followedHyperlink"/>
      <w:u w:val="single"/>
    </w:rPr>
  </w:style>
  <w:style w:type="paragraph" w:customStyle="1" w:styleId="SGparanumro">
    <w:name w:val="SG_paranuméro"/>
    <w:basedOn w:val="Normal"/>
    <w:link w:val="SGparanumroCar"/>
    <w:qFormat/>
    <w:rsid w:val="007D58D6"/>
    <w:pPr>
      <w:spacing w:after="240" w:line="240" w:lineRule="auto"/>
      <w:ind w:left="567"/>
      <w:jc w:val="both"/>
    </w:pPr>
    <w:rPr>
      <w:rFonts w:ascii="Century Schoolbook" w:eastAsia="SimSun" w:hAnsi="Century Schoolbook" w:cs="Arial"/>
      <w:sz w:val="20"/>
      <w:szCs w:val="20"/>
      <w:lang w:val="es-ES_tradnl" w:eastAsia="fr-FR"/>
    </w:rPr>
  </w:style>
  <w:style w:type="character" w:customStyle="1" w:styleId="SGparanumroCar">
    <w:name w:val="SG_paranuméro Car"/>
    <w:link w:val="SGparanumro"/>
    <w:rsid w:val="007D58D6"/>
    <w:rPr>
      <w:rFonts w:ascii="Century Schoolbook" w:eastAsia="SimSun" w:hAnsi="Century Schoolbook" w:cs="Arial"/>
      <w:sz w:val="20"/>
      <w:szCs w:val="20"/>
      <w:lang w:val="es-ES_tradnl" w:eastAsia="fr-FR"/>
    </w:rPr>
  </w:style>
  <w:style w:type="paragraph" w:customStyle="1" w:styleId="SGnumparanum">
    <w:name w:val="SG_num_paranum"/>
    <w:basedOn w:val="Normal"/>
    <w:qFormat/>
    <w:rsid w:val="007D58D6"/>
    <w:pPr>
      <w:spacing w:after="240" w:line="240" w:lineRule="auto"/>
      <w:ind w:left="567"/>
      <w:jc w:val="both"/>
    </w:pPr>
    <w:rPr>
      <w:rFonts w:ascii="Century Schoolbook" w:eastAsia="SimSun" w:hAnsi="Century Schoolbook" w:cs="Times New Roman"/>
      <w:sz w:val="20"/>
      <w:szCs w:val="20"/>
      <w:lang w:val="fr-FR"/>
    </w:rPr>
  </w:style>
  <w:style w:type="paragraph" w:styleId="NormalWeb">
    <w:name w:val="Normal (Web)"/>
    <w:basedOn w:val="Normal"/>
    <w:uiPriority w:val="99"/>
    <w:unhideWhenUsed/>
    <w:rsid w:val="00EA4B4B"/>
    <w:pPr>
      <w:spacing w:before="100" w:beforeAutospacing="1" w:after="100" w:afterAutospacing="1" w:line="240" w:lineRule="auto"/>
    </w:pPr>
    <w:rPr>
      <w:rFonts w:ascii="Calibri" w:eastAsia="Calibri" w:hAnsi="Calibri" w:cs="Calibri"/>
      <w:lang w:val="en-AU" w:eastAsia="en-AU"/>
    </w:rPr>
  </w:style>
  <w:style w:type="paragraph" w:styleId="NoSpacing">
    <w:name w:val="No Spacing"/>
    <w:uiPriority w:val="1"/>
    <w:qFormat/>
    <w:rsid w:val="00EA4B4B"/>
    <w:pPr>
      <w:spacing w:after="0" w:line="240" w:lineRule="auto"/>
    </w:pPr>
    <w:rPr>
      <w:rFonts w:ascii="Calibri" w:eastAsia="Calibri" w:hAnsi="Calibri" w:cs="Times New Roman"/>
      <w:lang w:val="fr-FR"/>
    </w:rPr>
  </w:style>
  <w:style w:type="character" w:customStyle="1" w:styleId="Heading1Char">
    <w:name w:val="Heading 1 Char"/>
    <w:basedOn w:val="DefaultParagraphFont"/>
    <w:link w:val="Heading1"/>
    <w:uiPriority w:val="9"/>
    <w:rsid w:val="00D76DF9"/>
    <w:rPr>
      <w:rFonts w:ascii="Arial" w:eastAsia="MS Gothic" w:hAnsi="Arial" w:cs="Times New Roman"/>
      <w:b/>
      <w:bCs/>
      <w:color w:val="365F91"/>
      <w:sz w:val="28"/>
      <w:szCs w:val="28"/>
      <w:lang w:val="en-GB" w:eastAsia="ja-JP"/>
    </w:rPr>
  </w:style>
  <w:style w:type="character" w:styleId="Mention">
    <w:name w:val="Mention"/>
    <w:basedOn w:val="DefaultParagraphFont"/>
    <w:uiPriority w:val="99"/>
    <w:unhideWhenUsed/>
    <w:rsid w:val="00E9197B"/>
    <w:rPr>
      <w:color w:val="2B579A"/>
      <w:shd w:val="clear" w:color="auto" w:fill="E1DFDD"/>
    </w:rPr>
  </w:style>
  <w:style w:type="character" w:customStyle="1" w:styleId="Heading4Char">
    <w:name w:val="Heading 4 Char"/>
    <w:basedOn w:val="DefaultParagraphFont"/>
    <w:link w:val="Heading4"/>
    <w:uiPriority w:val="9"/>
    <w:semiHidden/>
    <w:rsid w:val="00380890"/>
    <w:rPr>
      <w:rFonts w:asciiTheme="majorHAnsi" w:eastAsiaTheme="majorEastAsia" w:hAnsiTheme="majorHAnsi" w:cstheme="majorBidi"/>
      <w:i/>
      <w:iCs/>
      <w:color w:val="2F5496" w:themeColor="accent1" w:themeShade="BF"/>
    </w:rPr>
  </w:style>
  <w:style w:type="paragraph" w:styleId="BodyText">
    <w:name w:val="Body Text"/>
    <w:basedOn w:val="Normal"/>
    <w:link w:val="BodyTextChar"/>
    <w:uiPriority w:val="1"/>
    <w:qFormat/>
    <w:rsid w:val="00380890"/>
    <w:pPr>
      <w:widowControl w:val="0"/>
      <w:autoSpaceDE w:val="0"/>
      <w:autoSpaceDN w:val="0"/>
      <w:spacing w:after="0" w:line="240" w:lineRule="auto"/>
    </w:pPr>
    <w:rPr>
      <w:rFonts w:ascii="Arial" w:eastAsia="Arial" w:hAnsi="Arial" w:cs="Arial"/>
      <w:sz w:val="18"/>
      <w:szCs w:val="18"/>
      <w:lang w:bidi="en-US"/>
    </w:rPr>
  </w:style>
  <w:style w:type="character" w:customStyle="1" w:styleId="BodyTextChar">
    <w:name w:val="Body Text Char"/>
    <w:basedOn w:val="DefaultParagraphFont"/>
    <w:link w:val="BodyText"/>
    <w:uiPriority w:val="1"/>
    <w:rsid w:val="00380890"/>
    <w:rPr>
      <w:rFonts w:ascii="Arial" w:eastAsia="Arial" w:hAnsi="Arial" w:cs="Arial"/>
      <w:sz w:val="18"/>
      <w:szCs w:val="18"/>
      <w:lang w:bidi="en-US"/>
    </w:rPr>
  </w:style>
  <w:style w:type="character" w:styleId="Strong">
    <w:name w:val="Strong"/>
    <w:basedOn w:val="DefaultParagraphFont"/>
    <w:uiPriority w:val="22"/>
    <w:qFormat/>
    <w:rsid w:val="00310D0A"/>
    <w:rPr>
      <w:b/>
      <w:bCs/>
    </w:rPr>
  </w:style>
  <w:style w:type="paragraph" w:customStyle="1" w:styleId="WOAHArticleNumber">
    <w:name w:val="WOAH_Article Number"/>
    <w:basedOn w:val="Heading5"/>
    <w:qFormat/>
    <w:rsid w:val="00F12D0B"/>
    <w:pPr>
      <w:spacing w:after="240" w:line="240" w:lineRule="auto"/>
      <w:jc w:val="center"/>
    </w:pPr>
    <w:rPr>
      <w:rFonts w:ascii="Söhne Kräftig" w:hAnsi="Söhne Kräftig" w:cs="Arial"/>
      <w:b/>
      <w:bCs/>
      <w:color w:val="auto"/>
      <w:sz w:val="18"/>
      <w:szCs w:val="18"/>
    </w:rPr>
  </w:style>
  <w:style w:type="paragraph" w:customStyle="1" w:styleId="WOAHArticleText">
    <w:name w:val="WOAH_Article Text"/>
    <w:basedOn w:val="Normal"/>
    <w:qFormat/>
    <w:rsid w:val="00F12D0B"/>
    <w:pPr>
      <w:spacing w:after="240" w:line="240" w:lineRule="auto"/>
      <w:jc w:val="both"/>
    </w:pPr>
    <w:rPr>
      <w:rFonts w:ascii="Söhne" w:eastAsiaTheme="minorHAnsi" w:hAnsi="Söhne" w:cs="Arial"/>
      <w:sz w:val="18"/>
      <w:szCs w:val="18"/>
    </w:rPr>
  </w:style>
  <w:style w:type="paragraph" w:customStyle="1" w:styleId="WOAHArticletitle">
    <w:name w:val="WOAH_Article_title"/>
    <w:basedOn w:val="WOAHArticleText"/>
    <w:next w:val="WOAHArticleText"/>
    <w:qFormat/>
    <w:rsid w:val="00F12D0B"/>
    <w:rPr>
      <w:rFonts w:ascii="Söhne Halbfett" w:hAnsi="Söhne Halbfett"/>
      <w:b/>
    </w:rPr>
  </w:style>
  <w:style w:type="paragraph" w:customStyle="1" w:styleId="WOAHChapterNumber">
    <w:name w:val="WOAH_Chapter Number"/>
    <w:basedOn w:val="Heading3"/>
    <w:qFormat/>
    <w:rsid w:val="00F12D0B"/>
    <w:pPr>
      <w:spacing w:after="240" w:line="240" w:lineRule="auto"/>
      <w:jc w:val="center"/>
    </w:pPr>
    <w:rPr>
      <w:rFonts w:ascii="Söhne Kräftig" w:hAnsi="Söhne Kräftig" w:cs="Arial"/>
      <w:color w:val="auto"/>
      <w:spacing w:val="60"/>
    </w:rPr>
  </w:style>
  <w:style w:type="paragraph" w:customStyle="1" w:styleId="WOAHChapterTitle">
    <w:name w:val="WOAH_Chapter Title"/>
    <w:basedOn w:val="Heading4"/>
    <w:qFormat/>
    <w:rsid w:val="00F12D0B"/>
    <w:pPr>
      <w:spacing w:after="480" w:line="240" w:lineRule="auto"/>
      <w:jc w:val="center"/>
    </w:pPr>
    <w:rPr>
      <w:rFonts w:ascii="Söhne Halbfett" w:hAnsi="Söhne Halbfett" w:cs="Arial"/>
      <w:i w:val="0"/>
      <w:color w:val="auto"/>
      <w:spacing w:val="40"/>
      <w:sz w:val="28"/>
      <w:szCs w:val="28"/>
    </w:rPr>
  </w:style>
  <w:style w:type="paragraph" w:customStyle="1" w:styleId="WOAHListNumberedPara">
    <w:name w:val="WOAH_List_Numbered_Para"/>
    <w:basedOn w:val="Normal"/>
    <w:qFormat/>
    <w:rsid w:val="00F12D0B"/>
    <w:pPr>
      <w:spacing w:after="240" w:line="240" w:lineRule="auto"/>
      <w:ind w:left="426" w:hanging="426"/>
      <w:jc w:val="both"/>
    </w:pPr>
    <w:rPr>
      <w:rFonts w:ascii="Söhne" w:eastAsiaTheme="minorHAnsi" w:hAnsi="Söhne" w:cs="Arial"/>
      <w:sz w:val="18"/>
      <w:szCs w:val="18"/>
    </w:rPr>
  </w:style>
  <w:style w:type="character" w:customStyle="1" w:styleId="Heading5Char">
    <w:name w:val="Heading 5 Char"/>
    <w:basedOn w:val="DefaultParagraphFont"/>
    <w:link w:val="Heading5"/>
    <w:uiPriority w:val="9"/>
    <w:semiHidden/>
    <w:rsid w:val="00F12D0B"/>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semiHidden/>
    <w:rsid w:val="00F12D0B"/>
    <w:rPr>
      <w:rFonts w:asciiTheme="majorHAnsi" w:eastAsiaTheme="majorEastAsia" w:hAnsiTheme="majorHAnsi" w:cstheme="majorBidi"/>
      <w:color w:val="1F3763" w:themeColor="accent1" w:themeShade="7F"/>
      <w:sz w:val="24"/>
      <w:szCs w:val="24"/>
    </w:rPr>
  </w:style>
  <w:style w:type="table" w:customStyle="1" w:styleId="Grilledutableau1">
    <w:name w:val="Grille du tableau1"/>
    <w:basedOn w:val="TableNormal"/>
    <w:uiPriority w:val="59"/>
    <w:rsid w:val="00B735C7"/>
    <w:pPr>
      <w:spacing w:after="0" w:line="240" w:lineRule="auto"/>
    </w:pPr>
    <w:rPr>
      <w:rFonts w:eastAsiaTheme="minorHAns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91006">
      <w:bodyDiv w:val="1"/>
      <w:marLeft w:val="0"/>
      <w:marRight w:val="0"/>
      <w:marTop w:val="0"/>
      <w:marBottom w:val="0"/>
      <w:divBdr>
        <w:top w:val="none" w:sz="0" w:space="0" w:color="auto"/>
        <w:left w:val="none" w:sz="0" w:space="0" w:color="auto"/>
        <w:bottom w:val="none" w:sz="0" w:space="0" w:color="auto"/>
        <w:right w:val="none" w:sz="0" w:space="0" w:color="auto"/>
      </w:divBdr>
    </w:div>
    <w:div w:id="1267159462">
      <w:bodyDiv w:val="1"/>
      <w:marLeft w:val="0"/>
      <w:marRight w:val="0"/>
      <w:marTop w:val="0"/>
      <w:marBottom w:val="0"/>
      <w:divBdr>
        <w:top w:val="none" w:sz="0" w:space="0" w:color="auto"/>
        <w:left w:val="none" w:sz="0" w:space="0" w:color="auto"/>
        <w:bottom w:val="none" w:sz="0" w:space="0" w:color="auto"/>
        <w:right w:val="none" w:sz="0" w:space="0" w:color="auto"/>
      </w:divBdr>
    </w:div>
    <w:div w:id="1373581672">
      <w:bodyDiv w:val="1"/>
      <w:marLeft w:val="0"/>
      <w:marRight w:val="0"/>
      <w:marTop w:val="0"/>
      <w:marBottom w:val="0"/>
      <w:divBdr>
        <w:top w:val="none" w:sz="0" w:space="0" w:color="auto"/>
        <w:left w:val="none" w:sz="0" w:space="0" w:color="auto"/>
        <w:bottom w:val="none" w:sz="0" w:space="0" w:color="auto"/>
        <w:right w:val="none" w:sz="0" w:space="0" w:color="auto"/>
      </w:divBdr>
    </w:div>
    <w:div w:id="1620531547">
      <w:bodyDiv w:val="1"/>
      <w:marLeft w:val="0"/>
      <w:marRight w:val="0"/>
      <w:marTop w:val="0"/>
      <w:marBottom w:val="0"/>
      <w:divBdr>
        <w:top w:val="none" w:sz="0" w:space="0" w:color="auto"/>
        <w:left w:val="none" w:sz="0" w:space="0" w:color="auto"/>
        <w:bottom w:val="none" w:sz="0" w:space="0" w:color="auto"/>
        <w:right w:val="none" w:sz="0" w:space="0" w:color="auto"/>
      </w:divBdr>
    </w:div>
    <w:div w:id="168173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8" ma:contentTypeDescription="Create a new document." ma:contentTypeScope="" ma:versionID="c9684623068fd0ab1b5898e6e3d42323">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6e11466274b64fd9487f1225f47323e2"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893fd4a9-69b0-4229-815d-5c6d5205746f" xsi:nil="true"/>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SharedWithUsers xmlns="c4310aad-d41c-471a-8d4b-290545d5ba7f">
      <UserInfo>
        <DisplayName/>
        <AccountId xsi:nil="true"/>
        <AccountType/>
      </UserInfo>
    </SharedWithUsers>
  </documentManagement>
</p:properties>
</file>

<file path=customXml/itemProps1.xml><?xml version="1.0" encoding="utf-8"?>
<ds:datastoreItem xmlns:ds="http://schemas.openxmlformats.org/officeDocument/2006/customXml" ds:itemID="{48C73C63-51DA-499B-AEB7-B4837E344DC7}">
  <ds:schemaRefs>
    <ds:schemaRef ds:uri="http://schemas.openxmlformats.org/officeDocument/2006/bibliography"/>
  </ds:schemaRefs>
</ds:datastoreItem>
</file>

<file path=customXml/itemProps2.xml><?xml version="1.0" encoding="utf-8"?>
<ds:datastoreItem xmlns:ds="http://schemas.openxmlformats.org/officeDocument/2006/customXml" ds:itemID="{71577731-8A2C-4F89-A7BC-68310E901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632FA-3D72-4504-88B5-D08E3F2FA2B0}">
  <ds:schemaRefs>
    <ds:schemaRef ds:uri="http://schemas.microsoft.com/sharepoint/v3/contenttype/forms"/>
  </ds:schemaRefs>
</ds:datastoreItem>
</file>

<file path=customXml/itemProps4.xml><?xml version="1.0" encoding="utf-8"?>
<ds:datastoreItem xmlns:ds="http://schemas.openxmlformats.org/officeDocument/2006/customXml" ds:itemID="{C7A096E7-3F3F-46BB-A204-BAEFE2007104}">
  <ds:schemaRefs>
    <ds:schemaRef ds:uri="http://purl.org/dc/terms/"/>
    <ds:schemaRef ds:uri="c4310aad-d41c-471a-8d4b-290545d5ba7f"/>
    <ds:schemaRef ds:uri="http://schemas.microsoft.com/office/2006/metadata/properties"/>
    <ds:schemaRef ds:uri="http://schemas.microsoft.com/office/infopath/2007/PartnerControls"/>
    <ds:schemaRef ds:uri="893fd4a9-69b0-4229-815d-5c6d5205746f"/>
    <ds:schemaRef ds:uri="http://purl.org/dc/dcmitype/"/>
    <ds:schemaRef ds:uri="http://schemas.openxmlformats.org/package/2006/metadata/core-properties"/>
    <ds:schemaRef ds:uri="http://schemas.microsoft.com/office/2006/documentManagement/types"/>
    <ds:schemaRef ds:uri="http://purl.org/dc/elements/1.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0</Words>
  <Characters>51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n swine fever safe commodities</dc:title>
  <dc:subject/>
  <dc:creator>Paolo Tizzani</dc:creator>
  <cp:keywords/>
  <dc:description/>
  <cp:lastModifiedBy>Duncan, Britteny - MRP-APHIS</cp:lastModifiedBy>
  <cp:revision>11</cp:revision>
  <dcterms:created xsi:type="dcterms:W3CDTF">2023-09-12T04:21:00Z</dcterms:created>
  <dcterms:modified xsi:type="dcterms:W3CDTF">2023-10-1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204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